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264268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4ECAEE" wp14:editId="77CBF32F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749396" w14:textId="77777777" w:rsidR="00F010F1" w:rsidRPr="00C64984" w:rsidRDefault="00A13047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PRE</w:t>
                            </w:r>
                            <w:r w:rsidR="00073543"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L                                                          </w:t>
                            </w:r>
                            <w:r w:rsidR="0007354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11</w:t>
                            </w:r>
                            <w:r w:rsidRPr="006A64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RI-JIKUUL</w:t>
                            </w:r>
                          </w:p>
                          <w:p w14:paraId="1F4EEA77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4ECAE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7C749396" w14:textId="77777777" w:rsidR="00F010F1" w:rsidRPr="00C64984" w:rsidRDefault="00A13047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PRE</w:t>
                      </w:r>
                      <w:r w:rsidR="00073543" w:rsidRPr="00C64984">
                        <w:rPr>
                          <w:rFonts w:ascii="Myriad Pro" w:hAnsi="Myriad Pro"/>
                          <w:b/>
                          <w:sz w:val="32"/>
                        </w:rPr>
                        <w:t xml:space="preserve">L                                                          </w:t>
                      </w:r>
                      <w:r w:rsidR="00073543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AN PAAMLE AN KILAAJ 11</w:t>
                      </w:r>
                      <w:r w:rsidRPr="006A6411">
                        <w:rPr>
                          <w:rFonts w:ascii="Myriad Pro" w:hAnsi="Myriad Pro"/>
                          <w:b/>
                          <w:sz w:val="32"/>
                        </w:rPr>
                        <w:t xml:space="preserve"> RI-JIKUUL</w:t>
                      </w:r>
                    </w:p>
                    <w:p w14:paraId="1F4EEA77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63D5366" wp14:editId="59B55DAC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DD785B9" wp14:editId="7031D5CF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6090D6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2A15BCC" w14:textId="77777777" w:rsidR="001A6610" w:rsidRPr="009909CD" w:rsidRDefault="00C24CB5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DC533B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334B9D44" w14:textId="77777777" w:rsidR="00C24CB5" w:rsidRPr="009909CD" w:rsidRDefault="00C24CB5" w:rsidP="00C24CB5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Jikuul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Plan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maanlok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Nuuj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Melele</w:t>
                            </w:r>
                            <w:proofErr w:type="spellEnd"/>
                          </w:p>
                          <w:p w14:paraId="76DD12CA" w14:textId="77777777" w:rsidR="001028F4" w:rsidRPr="009909CD" w:rsidRDefault="001028F4" w:rsidP="001028F4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1A26CE77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DCB611A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DD785B9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B6090D6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2A15BCC" w14:textId="77777777" w:rsidR="001A6610" w:rsidRPr="009909CD" w:rsidRDefault="00C24CB5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DC533B"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334B9D44" w14:textId="77777777" w:rsidR="00C24CB5" w:rsidRPr="009909CD" w:rsidRDefault="00C24CB5" w:rsidP="00C24CB5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Jikuul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 &amp; Plan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maanlok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Nuuj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Melele</w:t>
                      </w:r>
                      <w:proofErr w:type="spellEnd"/>
                    </w:p>
                    <w:p w14:paraId="76DD12CA" w14:textId="77777777" w:rsidR="001028F4" w:rsidRPr="009909CD" w:rsidRDefault="001028F4" w:rsidP="001028F4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1A26CE77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5DCB611A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7CE54A4" w14:textId="77777777" w:rsidR="001B2141" w:rsidRDefault="007A0AE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2E44A9A" wp14:editId="4B0EDF12">
                <wp:simplePos x="0" y="0"/>
                <wp:positionH relativeFrom="column">
                  <wp:posOffset>7620</wp:posOffset>
                </wp:positionH>
                <wp:positionV relativeFrom="paragraph">
                  <wp:posOffset>190385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5C67E" w14:textId="77777777" w:rsidR="00E14047" w:rsidRPr="00282346" w:rsidRDefault="00E36BF6" w:rsidP="00E14047">
                            <w:pPr>
                              <w:spacing w:after="0" w:line="240" w:lineRule="auto"/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  <w:t xml:space="preserve"> Campus </w:t>
                            </w:r>
                          </w:p>
                          <w:p w14:paraId="01DC83A1" w14:textId="77777777" w:rsidR="00E36BF6" w:rsidRPr="00E36BF6" w:rsidRDefault="00E36BF6" w:rsidP="00E36BF6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college ko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neju</w:t>
                            </w:r>
                            <w:r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>m</w:t>
                            </w:r>
                            <w:proofErr w:type="spellEnd"/>
                          </w:p>
                          <w:p w14:paraId="03B25F47" w14:textId="400C63C5" w:rsidR="00E14047" w:rsidRPr="001252AB" w:rsidRDefault="00E36BF6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127A25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En lo </w:t>
                            </w:r>
                            <w:proofErr w:type="spellStart"/>
                            <w:r w:rsidRPr="00127A25">
                              <w:rPr>
                                <w:sz w:val="25"/>
                                <w:szCs w:val="25"/>
                                <w:lang w:val="es-ES"/>
                              </w:rPr>
                              <w:t>college</w:t>
                            </w:r>
                            <w:proofErr w:type="spellEnd"/>
                            <w:r w:rsidRPr="00127A25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5"/>
                                <w:szCs w:val="25"/>
                                <w:lang w:val="es-ES"/>
                              </w:rPr>
                              <w:t>ekar</w:t>
                            </w:r>
                            <w:proofErr w:type="spellEnd"/>
                            <w:r w:rsidRPr="00127A25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5"/>
                                <w:szCs w:val="25"/>
                                <w:lang w:val="es-ES"/>
                              </w:rPr>
                              <w:t>nane</w:t>
                            </w:r>
                            <w:proofErr w:type="spellEnd"/>
                            <w:r w:rsidR="00051C11" w:rsidRPr="00127A25">
                              <w:rPr>
                                <w:sz w:val="25"/>
                                <w:szCs w:val="25"/>
                                <w:lang w:val="es-ES"/>
                              </w:rPr>
                              <w:t>.</w:t>
                            </w:r>
                            <w:r w:rsidRPr="00127A25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college ko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r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air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E14047"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admission offices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ma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. Ak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group nan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nan college ko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turum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maron</w:t>
                            </w:r>
                            <w:proofErr w:type="spellEnd"/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>,</w:t>
                            </w:r>
                            <w:r w:rsidR="00127A25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ro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plan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am make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nan 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college campus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. Bok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bunt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aur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inoi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tata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:</w:t>
                            </w:r>
                          </w:p>
                          <w:p w14:paraId="6CFDEB94" w14:textId="77777777" w:rsidR="00E14047" w:rsidRPr="001252AB" w:rsidRDefault="00E36BF6" w:rsidP="00273C6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urlo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 college admission</w:t>
                            </w:r>
                            <w:r w:rsidR="00051C11">
                              <w:rPr>
                                <w:sz w:val="25"/>
                                <w:szCs w:val="25"/>
                              </w:rPr>
                              <w:t>s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 office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tal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nan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 website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a kilo email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phone nan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melel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bier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644373DB" w14:textId="5AB1278E" w:rsidR="00E14047" w:rsidRPr="001252AB" w:rsidRDefault="006A562D" w:rsidP="00273C6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counselor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r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umi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ko nan</w:t>
                            </w:r>
                            <w:r w:rsidR="00127A25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campus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ko me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war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jab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olok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0AC0873B" w14:textId="77777777" w:rsidR="001252AB" w:rsidRPr="001252AB" w:rsidRDefault="001252AB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1710A0C7" w14:textId="77777777" w:rsidR="00E14047" w:rsidRPr="001252AB" w:rsidRDefault="006A562D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oktaktak</w:t>
                            </w:r>
                            <w:proofErr w:type="spellEnd"/>
                            <w:r w:rsidR="0022525F"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="0022525F">
                              <w:rPr>
                                <w:sz w:val="25"/>
                                <w:szCs w:val="25"/>
                              </w:rPr>
                              <w:t>botab</w:t>
                            </w:r>
                            <w:proofErr w:type="spellEnd"/>
                            <w:r w:rsidR="0022525F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22525F">
                              <w:rPr>
                                <w:sz w:val="25"/>
                                <w:szCs w:val="25"/>
                              </w:rPr>
                              <w:t>aoleb</w:t>
                            </w:r>
                            <w:proofErr w:type="spellEnd"/>
                            <w:r w:rsidR="0022525F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22525F">
                              <w:rPr>
                                <w:sz w:val="25"/>
                                <w:szCs w:val="25"/>
                              </w:rPr>
                              <w:t>renaj</w:t>
                            </w:r>
                            <w:proofErr w:type="spellEnd"/>
                            <w:r w:rsidR="0022525F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22525F">
                              <w:rPr>
                                <w:sz w:val="25"/>
                                <w:szCs w:val="25"/>
                              </w:rPr>
                              <w:t>komane</w:t>
                            </w:r>
                            <w:proofErr w:type="spellEnd"/>
                            <w:r w:rsidR="0022525F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22525F">
                              <w:rPr>
                                <w:sz w:val="25"/>
                                <w:szCs w:val="25"/>
                              </w:rPr>
                              <w:t>wawin</w:t>
                            </w:r>
                            <w:proofErr w:type="spellEnd"/>
                            <w:r w:rsidR="0022525F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22525F">
                              <w:rPr>
                                <w:sz w:val="25"/>
                                <w:szCs w:val="25"/>
                              </w:rPr>
                              <w:t>kein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:</w:t>
                            </w:r>
                          </w:p>
                          <w:p w14:paraId="73F4AA90" w14:textId="59476813" w:rsidR="00E14047" w:rsidRPr="001252AB" w:rsidRDefault="0022525F" w:rsidP="00273C6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melele</w:t>
                            </w:r>
                            <w:proofErr w:type="spellEnd"/>
                            <w:r w:rsidR="00E14047"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.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 xml:space="preserve"> Ro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i-jerbal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ena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bam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kin college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mokta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ko nan campus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0C403FF7" w14:textId="77777777" w:rsidR="00E14047" w:rsidRPr="001252AB" w:rsidRDefault="0022525F" w:rsidP="00273C6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 campus</w:t>
                            </w:r>
                            <w:r w:rsidR="00E14047"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.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 xml:space="preserve"> Ekka an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tel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in.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wona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o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loa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campus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bareinwot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o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ajitok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17E29EB4" w14:textId="2370738D" w:rsidR="00E14047" w:rsidRPr="001252AB" w:rsidRDefault="0022525F" w:rsidP="00273C6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5"/>
                                <w:szCs w:val="25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b/>
                                <w:sz w:val="25"/>
                                <w:szCs w:val="25"/>
                              </w:rPr>
                              <w:t xml:space="preserve"> ko jet</w:t>
                            </w:r>
                            <w:r w:rsidR="00051C11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nani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colleges,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ro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aro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ein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: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 xml:space="preserve"> bed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, mona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mon mona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 w:rsidR="00273C60">
                              <w:rPr>
                                <w:sz w:val="25"/>
                                <w:szCs w:val="25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benri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-kaki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o</w:t>
                            </w:r>
                            <w:proofErr w:type="spellEnd"/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>,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i-kadelo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financial aid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opija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ro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6BEF2D2A" w14:textId="77777777" w:rsidR="00E14047" w:rsidRPr="001252AB" w:rsidRDefault="00E14047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51A492ED" w14:textId="77777777" w:rsidR="00E14047" w:rsidRPr="001252AB" w:rsidRDefault="0022525F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Mokta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olok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:</w:t>
                            </w:r>
                          </w:p>
                          <w:p w14:paraId="31A572E1" w14:textId="77777777" w:rsidR="00E14047" w:rsidRPr="001252AB" w:rsidRDefault="0022525F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college 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website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pepai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m men ko college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ear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ilwa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ok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</w:p>
                          <w:p w14:paraId="3334E0FB" w14:textId="77777777" w:rsidR="00E14047" w:rsidRPr="001252AB" w:rsidRDefault="0022525F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ajit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ko nan am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ajitikini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i-jerbal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ro.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ro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ejerbal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hyperlink r:id="rId12" w:history="1">
                              <w:r w:rsidR="00E14047" w:rsidRPr="007A0AEF">
                                <w:rPr>
                                  <w:color w:val="4FB8C1" w:themeColor="text2" w:themeTint="99"/>
                                  <w:sz w:val="25"/>
                                  <w:szCs w:val="25"/>
                                  <w:u w:val="single"/>
                                </w:rPr>
                                <w:t>Campus Visit Checklist</w:t>
                              </w:r>
                            </w:hyperlink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inwot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u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jino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0EA7BC5A" w14:textId="77777777" w:rsidR="00E14047" w:rsidRPr="001252AB" w:rsidRDefault="0022525F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Bukot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map in 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col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 xml:space="preserve">lege campus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a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admission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opii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bed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e</w:t>
                            </w:r>
                            <w:proofErr w:type="spellEnd"/>
                            <w:r w:rsidR="00C1732E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="00C1732E">
                              <w:rPr>
                                <w:sz w:val="25"/>
                                <w:szCs w:val="25"/>
                              </w:rPr>
                              <w:t>Enaj</w:t>
                            </w:r>
                            <w:proofErr w:type="spellEnd"/>
                            <w:r w:rsidR="00C1732E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1732E">
                              <w:rPr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 w:rsidR="00C1732E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1732E">
                              <w:rPr>
                                <w:sz w:val="25"/>
                                <w:szCs w:val="25"/>
                              </w:rPr>
                              <w:t>bwe</w:t>
                            </w:r>
                            <w:proofErr w:type="spellEnd"/>
                            <w:r w:rsidR="00C1732E">
                              <w:rPr>
                                <w:sz w:val="25"/>
                                <w:szCs w:val="25"/>
                              </w:rPr>
                              <w:t xml:space="preserve"> kwon </w:t>
                            </w:r>
                            <w:proofErr w:type="spellStart"/>
                            <w:r w:rsidR="00C1732E">
                              <w:rPr>
                                <w:sz w:val="25"/>
                                <w:szCs w:val="25"/>
                              </w:rPr>
                              <w:t>bojak</w:t>
                            </w:r>
                            <w:proofErr w:type="spellEnd"/>
                            <w:r w:rsidR="00C1732E">
                              <w:rPr>
                                <w:sz w:val="25"/>
                                <w:szCs w:val="25"/>
                              </w:rPr>
                              <w:t xml:space="preserve"> nan </w:t>
                            </w:r>
                            <w:proofErr w:type="spellStart"/>
                            <w:r w:rsidR="00C1732E">
                              <w:rPr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 w:rsidR="00C1732E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1732E">
                              <w:rPr>
                                <w:sz w:val="25"/>
                                <w:szCs w:val="25"/>
                              </w:rPr>
                              <w:t>lolok</w:t>
                            </w:r>
                            <w:proofErr w:type="spellEnd"/>
                            <w:r w:rsidR="00C1732E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C1732E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53F180E4" w14:textId="77777777" w:rsidR="001252AB" w:rsidRPr="001252AB" w:rsidRDefault="001252AB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72EA8D82" w14:textId="77777777" w:rsidR="00E14047" w:rsidRPr="001252AB" w:rsidRDefault="00C1732E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bojak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tal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, et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book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kwon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ekoot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i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men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E44A9A" id="Text Box 2" o:spid="_x0000_s1028" type="#_x0000_t202" style="position:absolute;margin-left:.6pt;margin-top:15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gflDgIAAPwDAAAOAAAAZHJzL2Uyb0RvYy54bWysU9tuGyEQfa/Uf0C817ve+BKvjKM0aapK&#10;6UVK+gGYZb2owFDA3nW/PgPruFb7VpUHBAxzmHPmsL4ZjCYH6YMCy+h0UlIirYBG2R2j358f3l1T&#10;EiK3DddgJaNHGejN5u2bde9qWUEHupGeIIgNde8Y7WJ0dVEE0UnDwwSctBhswRsecet3ReN5j+hG&#10;F1VZLooefOM8CBkCnt6PQbrJ+G0rRfzatkFGohnF2mKefZ63aS42a17vPHedEqcy+D9UYbiy+OgZ&#10;6p5HTvZe/QVllPAQoI0TAaaAtlVCZg7IZlr+weap405mLihOcGeZwv+DFV8O3zxRDaNX5ZISyw02&#10;6VkOkbyHgVRJn96FGq89ObwYBzzGPmeuwT2C+BGIhbuO25289R76TvIG65umzOIidcQJCWTbf4YG&#10;n+H7CBloaL1J4qEcBNGxT8dzb1IpAg/ns9WsrDAkMLa4WlTLMnev4PVruvMhfpRgSFow6rH5GZ4f&#10;HkNM5fD69Up6zcKD0jobQFvSM7qaV/OccBExKqI/tTKMXpdpjI5JLD/YJidHrvS4xge0PdFOTEfO&#10;cdgOWeGzmltojqiDh9GO+H1w0YH/RUmPVmQ0/NxzLynRnyxquZrOZsm7eTObL5MK/jKyvYxwKxCK&#10;0UjJuLyL2e8j5VvUvFVZjdScsZJTyWixLNLpOyQPX+7zrd+fdvMCAAD//wMAUEsDBBQABgAIAAAA&#10;IQAUyHOT3AAAAAkBAAAPAAAAZHJzL2Rvd25yZXYueG1sTI/NTsMwEITvSLyDtUjc6Jq0RCXEqRCI&#10;K4jyI3Fz420SEa+j2G3C27Oc6HF2RrPflJvZ9+pIY+wCG7heaFDEdXAdNwbe356u1qBisuxsH5gM&#10;/FCETXV+VtrChYlf6bhNjZISjoU10KY0FIixbsnbuAgDsXj7MHqbRI4NutFOUu57zLTO0duO5UNr&#10;B3poqf7eHryBj+f91+dKvzSP/maYwqyR/S0ac3kx39+BSjSn/zD84Qs6VMK0Cwd2UfWiMwkaWGpZ&#10;JPY6z1egdnLXy0wDViWeLqh+AQAA//8DAFBLAQItABQABgAIAAAAIQC2gziS/gAAAOEBAAATAAAA&#10;AAAAAAAAAAAAAAAAAABbQ29udGVudF9UeXBlc10ueG1sUEsBAi0AFAAGAAgAAAAhADj9If/WAAAA&#10;lAEAAAsAAAAAAAAAAAAAAAAALwEAAF9yZWxzLy5yZWxzUEsBAi0AFAAGAAgAAAAhAJuqB+UOAgAA&#10;/AMAAA4AAAAAAAAAAAAAAAAALgIAAGRycy9lMm9Eb2MueG1sUEsBAi0AFAAGAAgAAAAhABTIc5Pc&#10;AAAACQEAAA8AAAAAAAAAAAAAAAAAaAQAAGRycy9kb3ducmV2LnhtbFBLBQYAAAAABAAEAPMAAABx&#10;BQAAAAA=&#10;" filled="f" stroked="f">
                <v:textbox>
                  <w:txbxContent>
                    <w:p w14:paraId="1A45C67E" w14:textId="77777777" w:rsidR="00E14047" w:rsidRPr="00282346" w:rsidRDefault="00E36BF6" w:rsidP="00E14047">
                      <w:pPr>
                        <w:spacing w:after="0" w:line="240" w:lineRule="auto"/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</w:pPr>
                      <w:proofErr w:type="spellStart"/>
                      <w:r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  <w:t>Lolok</w:t>
                      </w:r>
                      <w:proofErr w:type="spellEnd"/>
                      <w:r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  <w:t xml:space="preserve"> Campus </w:t>
                      </w:r>
                    </w:p>
                    <w:p w14:paraId="01DC83A1" w14:textId="77777777" w:rsidR="00E36BF6" w:rsidRPr="00E36BF6" w:rsidRDefault="00E36BF6" w:rsidP="00E36BF6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sz w:val="25"/>
                          <w:szCs w:val="25"/>
                        </w:rPr>
                        <w:t>Lol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college ko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maro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ma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bw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jri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neju</w:t>
                      </w:r>
                      <w:r>
                        <w:rPr>
                          <w:rFonts w:ascii="Myriad Pro" w:hAnsi="Myriad Pro"/>
                          <w:sz w:val="28"/>
                          <w:szCs w:val="28"/>
                        </w:rPr>
                        <w:t>m</w:t>
                      </w:r>
                      <w:proofErr w:type="spellEnd"/>
                    </w:p>
                    <w:p w14:paraId="03B25F47" w14:textId="400C63C5" w:rsidR="00E14047" w:rsidRPr="001252AB" w:rsidRDefault="00E36BF6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127A25">
                        <w:rPr>
                          <w:sz w:val="25"/>
                          <w:szCs w:val="25"/>
                          <w:lang w:val="es-ES"/>
                        </w:rPr>
                        <w:t xml:space="preserve"> En lo </w:t>
                      </w:r>
                      <w:proofErr w:type="spellStart"/>
                      <w:r w:rsidRPr="00127A25">
                        <w:rPr>
                          <w:sz w:val="25"/>
                          <w:szCs w:val="25"/>
                          <w:lang w:val="es-ES"/>
                        </w:rPr>
                        <w:t>college</w:t>
                      </w:r>
                      <w:proofErr w:type="spellEnd"/>
                      <w:r w:rsidRPr="00127A25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5"/>
                          <w:szCs w:val="25"/>
                          <w:lang w:val="es-ES"/>
                        </w:rPr>
                        <w:t>ekar</w:t>
                      </w:r>
                      <w:proofErr w:type="spellEnd"/>
                      <w:r w:rsidRPr="00127A25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5"/>
                          <w:szCs w:val="25"/>
                          <w:lang w:val="es-ES"/>
                        </w:rPr>
                        <w:t>nane</w:t>
                      </w:r>
                      <w:proofErr w:type="spellEnd"/>
                      <w:r w:rsidR="00051C11" w:rsidRPr="00127A25">
                        <w:rPr>
                          <w:sz w:val="25"/>
                          <w:szCs w:val="25"/>
                          <w:lang w:val="es-ES"/>
                        </w:rPr>
                        <w:t>.</w:t>
                      </w:r>
                      <w:r w:rsidRPr="00127A25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oleb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college ko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r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air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="00E14047" w:rsidRPr="001252AB">
                        <w:rPr>
                          <w:b/>
                          <w:bCs/>
                          <w:sz w:val="25"/>
                          <w:szCs w:val="25"/>
                        </w:rPr>
                        <w:t>admission offices</w:t>
                      </w:r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na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ma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bw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ol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ma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. Ak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al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lan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high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man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5"/>
                          <w:szCs w:val="25"/>
                        </w:rPr>
                        <w:t xml:space="preserve">group nan </w:t>
                      </w:r>
                      <w:proofErr w:type="spellStart"/>
                      <w:r>
                        <w:rPr>
                          <w:b/>
                          <w:bCs/>
                          <w:sz w:val="25"/>
                          <w:szCs w:val="25"/>
                        </w:rPr>
                        <w:t>lol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nan college ko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turum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lan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maron</w:t>
                      </w:r>
                      <w:proofErr w:type="spellEnd"/>
                      <w:r w:rsidR="001252AB" w:rsidRPr="001252AB">
                        <w:rPr>
                          <w:sz w:val="25"/>
                          <w:szCs w:val="25"/>
                        </w:rPr>
                        <w:t>,</w:t>
                      </w:r>
                      <w:r w:rsidR="00127A25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maro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plan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5"/>
                          <w:szCs w:val="25"/>
                        </w:rPr>
                        <w:t xml:space="preserve">am make </w:t>
                      </w:r>
                      <w:proofErr w:type="spellStart"/>
                      <w:r>
                        <w:rPr>
                          <w:b/>
                          <w:bCs/>
                          <w:sz w:val="25"/>
                          <w:szCs w:val="25"/>
                        </w:rPr>
                        <w:t>lol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nan 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>college campus</w:t>
                      </w:r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. Bok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bunt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ei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aur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inoi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tata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>:</w:t>
                      </w:r>
                    </w:p>
                    <w:p w14:paraId="6CFDEB94" w14:textId="77777777" w:rsidR="00E14047" w:rsidRPr="001252AB" w:rsidRDefault="00E36BF6" w:rsidP="00273C6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sz w:val="25"/>
                          <w:szCs w:val="25"/>
                        </w:rPr>
                        <w:t>Kurlo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 xml:space="preserve"> college admission</w:t>
                      </w:r>
                      <w:r w:rsidR="00051C11">
                        <w:rPr>
                          <w:sz w:val="25"/>
                          <w:szCs w:val="25"/>
                        </w:rPr>
                        <w:t>s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 xml:space="preserve"> office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l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tal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nan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 xml:space="preserve"> website</w:t>
                      </w:r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ikuul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a kilo email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phone nan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b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melel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ma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bier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644373DB" w14:textId="5AB1278E" w:rsidR="00E14047" w:rsidRPr="001252AB" w:rsidRDefault="006A562D" w:rsidP="00273C6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sz w:val="25"/>
                          <w:szCs w:val="25"/>
                        </w:rPr>
                        <w:t>Konon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b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high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ikuul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counselor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lan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r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umi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ol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ko nan</w:t>
                      </w:r>
                      <w:r w:rsidR="00127A25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campus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ko me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war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jab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olok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0AC0873B" w14:textId="77777777" w:rsidR="001252AB" w:rsidRPr="001252AB" w:rsidRDefault="001252AB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1710A0C7" w14:textId="77777777" w:rsidR="00E14047" w:rsidRPr="001252AB" w:rsidRDefault="006A562D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sz w:val="25"/>
                          <w:szCs w:val="25"/>
                        </w:rPr>
                        <w:t>I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ol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maro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oktaktak</w:t>
                      </w:r>
                      <w:proofErr w:type="spellEnd"/>
                      <w:r w:rsidR="0022525F"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 w:rsidR="0022525F">
                        <w:rPr>
                          <w:sz w:val="25"/>
                          <w:szCs w:val="25"/>
                        </w:rPr>
                        <w:t>botab</w:t>
                      </w:r>
                      <w:proofErr w:type="spellEnd"/>
                      <w:r w:rsidR="0022525F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22525F">
                        <w:rPr>
                          <w:sz w:val="25"/>
                          <w:szCs w:val="25"/>
                        </w:rPr>
                        <w:t>aoleb</w:t>
                      </w:r>
                      <w:proofErr w:type="spellEnd"/>
                      <w:r w:rsidR="0022525F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22525F">
                        <w:rPr>
                          <w:sz w:val="25"/>
                          <w:szCs w:val="25"/>
                        </w:rPr>
                        <w:t>renaj</w:t>
                      </w:r>
                      <w:proofErr w:type="spellEnd"/>
                      <w:r w:rsidR="0022525F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22525F">
                        <w:rPr>
                          <w:sz w:val="25"/>
                          <w:szCs w:val="25"/>
                        </w:rPr>
                        <w:t>komane</w:t>
                      </w:r>
                      <w:proofErr w:type="spellEnd"/>
                      <w:r w:rsidR="0022525F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22525F">
                        <w:rPr>
                          <w:sz w:val="25"/>
                          <w:szCs w:val="25"/>
                        </w:rPr>
                        <w:t>wawin</w:t>
                      </w:r>
                      <w:proofErr w:type="spellEnd"/>
                      <w:r w:rsidR="0022525F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22525F">
                        <w:rPr>
                          <w:sz w:val="25"/>
                          <w:szCs w:val="25"/>
                        </w:rPr>
                        <w:t>kein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>:</w:t>
                      </w:r>
                    </w:p>
                    <w:p w14:paraId="73F4AA90" w14:textId="59476813" w:rsidR="00E14047" w:rsidRPr="001252AB" w:rsidRDefault="0022525F" w:rsidP="00273C6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sz w:val="25"/>
                          <w:szCs w:val="25"/>
                        </w:rPr>
                        <w:t>Ien</w:t>
                      </w:r>
                      <w:proofErr w:type="spellEnd"/>
                      <w:r>
                        <w:rPr>
                          <w:b/>
                          <w:bCs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sz w:val="25"/>
                          <w:szCs w:val="25"/>
                        </w:rPr>
                        <w:t>bok</w:t>
                      </w:r>
                      <w:proofErr w:type="spellEnd"/>
                      <w:r>
                        <w:rPr>
                          <w:b/>
                          <w:bCs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sz w:val="25"/>
                          <w:szCs w:val="25"/>
                        </w:rPr>
                        <w:t>melele</w:t>
                      </w:r>
                      <w:proofErr w:type="spellEnd"/>
                      <w:r w:rsidR="00E14047" w:rsidRPr="001252AB">
                        <w:rPr>
                          <w:b/>
                          <w:bCs/>
                          <w:sz w:val="25"/>
                          <w:szCs w:val="25"/>
                        </w:rPr>
                        <w:t>.</w:t>
                      </w:r>
                      <w:r>
                        <w:rPr>
                          <w:sz w:val="25"/>
                          <w:szCs w:val="25"/>
                        </w:rPr>
                        <w:t xml:space="preserve"> Ro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i-jerbal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adelo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ena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non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bam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kin college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mokta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air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ma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ol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ko nan campus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0C403FF7" w14:textId="77777777" w:rsidR="00E14047" w:rsidRPr="001252AB" w:rsidRDefault="0022525F" w:rsidP="00273C6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sz w:val="25"/>
                          <w:szCs w:val="25"/>
                        </w:rPr>
                        <w:t>Lolok</w:t>
                      </w:r>
                      <w:proofErr w:type="spellEnd"/>
                      <w:r>
                        <w:rPr>
                          <w:b/>
                          <w:bCs/>
                          <w:sz w:val="25"/>
                          <w:szCs w:val="25"/>
                        </w:rPr>
                        <w:t xml:space="preserve"> campus</w:t>
                      </w:r>
                      <w:r w:rsidR="00E14047" w:rsidRPr="001252AB">
                        <w:rPr>
                          <w:b/>
                          <w:bCs/>
                          <w:sz w:val="25"/>
                          <w:szCs w:val="25"/>
                        </w:rPr>
                        <w:t>.</w:t>
                      </w:r>
                      <w:r>
                        <w:rPr>
                          <w:sz w:val="25"/>
                          <w:szCs w:val="25"/>
                        </w:rPr>
                        <w:t xml:space="preserve"> Ekka an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i-jikuul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ma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tel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l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wawi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in.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wona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o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loa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campus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na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bareinwot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o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ajitok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17E29EB4" w14:textId="2370738D" w:rsidR="00E14047" w:rsidRPr="001252AB" w:rsidRDefault="0022525F" w:rsidP="00273C6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b/>
                          <w:sz w:val="25"/>
                          <w:szCs w:val="25"/>
                        </w:rPr>
                        <w:t>Wawin</w:t>
                      </w:r>
                      <w:proofErr w:type="spellEnd"/>
                      <w:r>
                        <w:rPr>
                          <w:b/>
                          <w:sz w:val="25"/>
                          <w:szCs w:val="25"/>
                        </w:rPr>
                        <w:t xml:space="preserve"> ko jet</w:t>
                      </w:r>
                      <w:r w:rsidR="00051C11">
                        <w:rPr>
                          <w:sz w:val="25"/>
                          <w:szCs w:val="25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nani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oleb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colleges,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maro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ma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aro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wawi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ein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>:</w:t>
                      </w:r>
                      <w:r>
                        <w:rPr>
                          <w:sz w:val="25"/>
                          <w:szCs w:val="25"/>
                        </w:rPr>
                        <w:t xml:space="preserve"> bed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l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ilaa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, mona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l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mon mona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 w:rsidR="00273C60">
                        <w:rPr>
                          <w:sz w:val="25"/>
                          <w:szCs w:val="25"/>
                        </w:rPr>
                        <w:t>/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="001252AB" w:rsidRPr="001252A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non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benri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-kaki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o</w:t>
                      </w:r>
                      <w:proofErr w:type="spellEnd"/>
                      <w:r w:rsidR="001252AB" w:rsidRPr="001252AB">
                        <w:rPr>
                          <w:sz w:val="25"/>
                          <w:szCs w:val="25"/>
                        </w:rPr>
                        <w:t>,</w:t>
                      </w:r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i-kadelo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>/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="001252AB" w:rsidRPr="001252A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financial aid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opija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ro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6BEF2D2A" w14:textId="77777777" w:rsidR="00E14047" w:rsidRPr="001252AB" w:rsidRDefault="00E14047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51A492ED" w14:textId="77777777" w:rsidR="00E14047" w:rsidRPr="001252AB" w:rsidRDefault="0022525F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sz w:val="25"/>
                          <w:szCs w:val="25"/>
                        </w:rPr>
                        <w:t>Mokta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olok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>:</w:t>
                      </w:r>
                    </w:p>
                    <w:p w14:paraId="31A572E1" w14:textId="77777777" w:rsidR="00E14047" w:rsidRPr="001252AB" w:rsidRDefault="0022525F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sz w:val="25"/>
                          <w:szCs w:val="25"/>
                        </w:rPr>
                        <w:t>Etal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college 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 xml:space="preserve">website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tal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oleb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pepai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m men ko college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ear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ilwa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ok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 xml:space="preserve">. </w:t>
                      </w:r>
                    </w:p>
                    <w:p w14:paraId="3334E0FB" w14:textId="77777777" w:rsidR="00E14047" w:rsidRPr="001252AB" w:rsidRDefault="0022525F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sz w:val="25"/>
                          <w:szCs w:val="25"/>
                        </w:rPr>
                        <w:t>Koma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ajraa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ajit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ko nan am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ajitikini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i-jerbal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i-jikuul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ro.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maro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ejerbal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 xml:space="preserve"> </w:t>
                      </w:r>
                      <w:hyperlink r:id="rId13" w:history="1">
                        <w:r w:rsidR="00E14047" w:rsidRPr="007A0AEF">
                          <w:rPr>
                            <w:color w:val="4FB8C1" w:themeColor="text2" w:themeTint="99"/>
                            <w:sz w:val="25"/>
                            <w:szCs w:val="25"/>
                            <w:u w:val="single"/>
                          </w:rPr>
                          <w:t>Campus Visit Checklist</w:t>
                        </w:r>
                      </w:hyperlink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inwot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u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ei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jino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0EA7BC5A" w14:textId="77777777" w:rsidR="00E14047" w:rsidRPr="001252AB" w:rsidRDefault="0022525F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sz w:val="25"/>
                          <w:szCs w:val="25"/>
                        </w:rPr>
                        <w:t>Bukot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uo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map in 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>col</w:t>
                      </w:r>
                      <w:r>
                        <w:rPr>
                          <w:sz w:val="25"/>
                          <w:szCs w:val="25"/>
                        </w:rPr>
                        <w:t xml:space="preserve">lege campus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al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a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admission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opii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bed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e</w:t>
                      </w:r>
                      <w:proofErr w:type="spellEnd"/>
                      <w:r w:rsidR="00C1732E">
                        <w:rPr>
                          <w:sz w:val="25"/>
                          <w:szCs w:val="25"/>
                        </w:rPr>
                        <w:t xml:space="preserve">. </w:t>
                      </w:r>
                      <w:proofErr w:type="spellStart"/>
                      <w:r w:rsidR="00C1732E">
                        <w:rPr>
                          <w:sz w:val="25"/>
                          <w:szCs w:val="25"/>
                        </w:rPr>
                        <w:t>Enaj</w:t>
                      </w:r>
                      <w:proofErr w:type="spellEnd"/>
                      <w:r w:rsidR="00C1732E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C1732E">
                        <w:rPr>
                          <w:sz w:val="25"/>
                          <w:szCs w:val="25"/>
                        </w:rPr>
                        <w:t>koman</w:t>
                      </w:r>
                      <w:proofErr w:type="spellEnd"/>
                      <w:r w:rsidR="00C1732E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C1732E">
                        <w:rPr>
                          <w:sz w:val="25"/>
                          <w:szCs w:val="25"/>
                        </w:rPr>
                        <w:t>bwe</w:t>
                      </w:r>
                      <w:proofErr w:type="spellEnd"/>
                      <w:r w:rsidR="00C1732E">
                        <w:rPr>
                          <w:sz w:val="25"/>
                          <w:szCs w:val="25"/>
                        </w:rPr>
                        <w:t xml:space="preserve"> kwon </w:t>
                      </w:r>
                      <w:proofErr w:type="spellStart"/>
                      <w:r w:rsidR="00C1732E">
                        <w:rPr>
                          <w:sz w:val="25"/>
                          <w:szCs w:val="25"/>
                        </w:rPr>
                        <w:t>bojak</w:t>
                      </w:r>
                      <w:proofErr w:type="spellEnd"/>
                      <w:r w:rsidR="00C1732E">
                        <w:rPr>
                          <w:sz w:val="25"/>
                          <w:szCs w:val="25"/>
                        </w:rPr>
                        <w:t xml:space="preserve"> nan </w:t>
                      </w:r>
                      <w:proofErr w:type="spellStart"/>
                      <w:r w:rsidR="00C1732E">
                        <w:rPr>
                          <w:sz w:val="25"/>
                          <w:szCs w:val="25"/>
                        </w:rPr>
                        <w:t>ien</w:t>
                      </w:r>
                      <w:proofErr w:type="spellEnd"/>
                      <w:r w:rsidR="00C1732E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C1732E">
                        <w:rPr>
                          <w:sz w:val="25"/>
                          <w:szCs w:val="25"/>
                        </w:rPr>
                        <w:t>lolok</w:t>
                      </w:r>
                      <w:proofErr w:type="spellEnd"/>
                      <w:r w:rsidR="00C1732E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C1732E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="00E14047" w:rsidRPr="001252AB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53F180E4" w14:textId="77777777" w:rsidR="001252AB" w:rsidRPr="001252AB" w:rsidRDefault="001252AB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72EA8D82" w14:textId="77777777" w:rsidR="00E14047" w:rsidRPr="001252AB" w:rsidRDefault="00C1732E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sz w:val="25"/>
                          <w:szCs w:val="25"/>
                        </w:rPr>
                        <w:t>Elan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bojak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tal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, et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uo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book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pija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bw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kwon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ekoot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i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aoleb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men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C64984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4908950" wp14:editId="07F07864">
                <wp:simplePos x="0" y="0"/>
                <wp:positionH relativeFrom="margin">
                  <wp:align>right</wp:align>
                </wp:positionH>
                <wp:positionV relativeFrom="paragraph">
                  <wp:posOffset>6442644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F2C53C" w14:textId="77777777" w:rsidR="00515AB5" w:rsidRDefault="00515AB5" w:rsidP="00515AB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w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2E8562DE" w14:textId="77777777" w:rsidR="00CA36F6" w:rsidRPr="00C64984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08950" id="Text Box 8" o:spid="_x0000_s1029" type="#_x0000_t202" style="position:absolute;margin-left:523.85pt;margin-top:507.3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8LM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42xuls1n&#10;qjr+eIBf13OwMRkde9SzESJPXvKUA/4SxFi2Lvl4eDzIji2l6F1ixqYsVB64bbYJuA6gTMWNUUnH&#10;2C9KA/CM019TzxAjm6ydtDRCvcZwq/+c1WuMuzpgkSOTjTvjprbkc/U7nDoIq299yrrTB3x7dScy&#10;tvM2T9qw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dE2Ck94AAAALAQAADwAA&#10;AGRycy9kb3ducmV2LnhtbEyPwU7DMBBE70j8g7VI3KidlBYU4lQFqYgTEi0Hjq69JBHxOso6bfh7&#10;nBM97sxo9k25mXwnTjhwG0hDtlAgkGxwLdUaPg+7u0cQHA050wVCDb/IsKmur0pTuHCmDzztYy1S&#10;CXFhNDQx9oWUbBv0hhehR0redxi8iekcaukGc07lvpO5UmvpTUvpQ2N6fGnQ/uxHr6H9sm/LlWTe&#10;7ur89Xk52cP4zlrf3kzbJxARp/gfhhk/oUOVmI5hJMei05CGxKSq7H4NYvazlcpAHGftIc9BVqW8&#10;3FD9AQAA//8DAFBLAQItABQABgAIAAAAIQC2gziS/gAAAOEBAAATAAAAAAAAAAAAAAAAAAAAAABb&#10;Q29udGVudF9UeXBlc10ueG1sUEsBAi0AFAAGAAgAAAAhADj9If/WAAAAlAEAAAsAAAAAAAAAAAAA&#10;AAAALwEAAF9yZWxzLy5yZWxzUEsBAi0AFAAGAAgAAAAhAKfjwsyoAgAA0AUAAA4AAAAAAAAAAAAA&#10;AAAALgIAAGRycy9lMm9Eb2MueG1sUEsBAi0AFAAGAAgAAAAhAHRNgpPeAAAACwEAAA8AAAAAAAAA&#10;AAAAAAAAAgUAAGRycy9kb3ducmV2LnhtbFBLBQYAAAAABAAEAPMAAAANBgAAAAA=&#10;" fillcolor="#c59dc3 [1945]" stroked="f" strokeweight=".5pt">
                <v:textbox>
                  <w:txbxContent>
                    <w:p w14:paraId="5AF2C53C" w14:textId="77777777" w:rsidR="00515AB5" w:rsidRDefault="00515AB5" w:rsidP="00515AB5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wo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14:paraId="2E8562DE" w14:textId="77777777" w:rsidR="00CA36F6" w:rsidRPr="00C64984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73C60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473BE4" wp14:editId="5AD17012">
                <wp:simplePos x="0" y="0"/>
                <wp:positionH relativeFrom="column">
                  <wp:posOffset>40341</wp:posOffset>
                </wp:positionH>
                <wp:positionV relativeFrom="paragraph">
                  <wp:posOffset>6808683</wp:posOffset>
                </wp:positionV>
                <wp:extent cx="7283893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83893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433245" w14:textId="77777777" w:rsidR="00CF3610" w:rsidRDefault="00B50A83" w:rsidP="00073543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Ekatak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walok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wonmanlok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wot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elalokj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rmij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won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ellablok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maro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ona ko 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ijmour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okw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ijoko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r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inem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ie</w:t>
                            </w:r>
                            <w:proofErr w:type="spellEnd"/>
                            <w:r w:rsidR="00DE3C76" w:rsidRPr="00DE3C76">
                              <w:rPr>
                                <w:sz w:val="28"/>
                              </w:rPr>
                              <w:t>.</w:t>
                            </w:r>
                          </w:p>
                          <w:p w14:paraId="5CEC7F2B" w14:textId="77777777" w:rsidR="00DE3C76" w:rsidRPr="00DE3C76" w:rsidRDefault="00DE3C76" w:rsidP="00DE3C7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473BE4" id="Text Box 13" o:spid="_x0000_s1030" type="#_x0000_t202" style="position:absolute;margin-left:3.2pt;margin-top:536.1pt;width:573.55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bkXggIAAGwFAAAOAAAAZHJzL2Uyb0RvYy54bWysVEtPGzEQvlfqf7B8L5uEACFig1IQVSUE&#10;qFBxdrw2WdXrcW0n2fTX97M3GyLaC1Uv3tmZb96Pi8u2MWytfKjJlnx4NOBMWUlVbV9K/v3p5tOE&#10;sxCFrYQhq0q+VYFfzj5+uNi4qRrRkkylPIMRG6YbV/JljG5aFEEuVSPCETllIdTkGxHx61+KyosN&#10;rDemGA0Gp8WGfOU8SRUCuNedkM+yfa2VjPdaBxWZKTlii/n1+V2kt5hdiOmLF25Zy10Y4h+iaERt&#10;4XRv6lpEwVa+/sNUU0tPgXQ8ktQUpHUtVc4B2QwHb7J5XAqnci4oTnD7MoX/Z1berR88qyv07pgz&#10;Kxr06Em1kX2mloGF+mxcmAL26ACMLfjA9vwAZkq71b5JXyTEIEelt/vqJmsSzLPR5HhyDi8SsuHo&#10;dHw+yvUvXtWdD/GLooYlouQe7ctVFevbEBEKoD0kebN0UxuTW2gs25T89PhkkBX2EmgYm7AqD8PO&#10;TEqpCz1TcWtUwhj7TWkUI2eQGHkM1ZXxbC0wQEJKZWNOPtsFOqE0gniP4g7/GtV7lLs8es9k4165&#10;qS35nP2bsKsffci6w6OQB3knMraLNk/BuO/sgqotGu6pW5ng5E2NptyKEB+Ex46gx9j7eI9HG0Lx&#10;aUdxtiT/62/8hMfoQsrZBjtX8vBzJbzizHy1GOrz4XicljT/jE/OMB/MH0oWhxK7aq4IXRniwjiZ&#10;yYSPpie1p+YZ52GevEIkrITvkseevIrdJcB5kWo+zyCspRPx1j46mUynJqWRe2qfhXe7uYwY6Tvq&#10;t1NM34xnh02aluarSLrOs5vq3FV1V3+sdB7p3flJN+PwP6Nej+TsNwAAAP//AwBQSwMEFAAGAAgA&#10;AAAhABI3c67jAAAADAEAAA8AAABkcnMvZG93bnJldi54bWxMjz1PwzAQhnck/oN1SGzUiWnaKsSp&#10;qkgVEoKhpQvbJXaTCPscYrcN/HrcCbb7ePTec8V6soad9eh7RxLSWQJMU+NUT62Ew/v2YQXMBySF&#10;xpGW8K09rMvbmwJz5S600+d9aFkMIZ+jhC6EIefcN5226Gdu0BR3RzdaDLEdW65GvMRwa7hIkgW3&#10;2FO80OGgq043n/uTlfBSbd9wVwu7+jHV8+txM3wdPjIp7++mzROwoKfwB8NVP6pDGZ1qdyLlmZGw&#10;mEcwjpOlEMCuQJo9ZsDqWIllOgdeFvz/E+UvAAAA//8DAFBLAQItABQABgAIAAAAIQC2gziS/gAA&#10;AOEBAAATAAAAAAAAAAAAAAAAAAAAAABbQ29udGVudF9UeXBlc10ueG1sUEsBAi0AFAAGAAgAAAAh&#10;ADj9If/WAAAAlAEAAAsAAAAAAAAAAAAAAAAALwEAAF9yZWxzLy5yZWxzUEsBAi0AFAAGAAgAAAAh&#10;AEh5uReCAgAAbAUAAA4AAAAAAAAAAAAAAAAALgIAAGRycy9lMm9Eb2MueG1sUEsBAi0AFAAGAAgA&#10;AAAhABI3c67jAAAADAEAAA8AAAAAAAAAAAAAAAAA3AQAAGRycy9kb3ducmV2LnhtbFBLBQYAAAAA&#10;BAAEAPMAAADsBQAAAAA=&#10;" filled="f" stroked="f" strokeweight=".5pt">
                <v:textbox>
                  <w:txbxContent>
                    <w:p w14:paraId="70433245" w14:textId="77777777" w:rsidR="00CF3610" w:rsidRDefault="00B50A83" w:rsidP="00073543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Ekatak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walok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wonmanlok</w:t>
                      </w:r>
                      <w:proofErr w:type="spellEnd"/>
                      <w:r>
                        <w:rPr>
                          <w:sz w:val="28"/>
                        </w:rPr>
                        <w:t xml:space="preserve"> wot </w:t>
                      </w:r>
                      <w:proofErr w:type="spellStart"/>
                      <w:r>
                        <w:rPr>
                          <w:sz w:val="28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jelalokj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naj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armij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</w:rPr>
                        <w:t>won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</w:rPr>
                        <w:t>rellablok</w:t>
                      </w:r>
                      <w:proofErr w:type="spellEnd"/>
                      <w:r>
                        <w:rPr>
                          <w:sz w:val="28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maro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ona ko in </w:t>
                      </w:r>
                      <w:proofErr w:type="spellStart"/>
                      <w:r>
                        <w:rPr>
                          <w:sz w:val="28"/>
                        </w:rPr>
                        <w:t>keijmour</w:t>
                      </w:r>
                      <w:proofErr w:type="spellEnd"/>
                      <w:r>
                        <w:rPr>
                          <w:sz w:val="28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jokw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ijoko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r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ainem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ie</w:t>
                      </w:r>
                      <w:proofErr w:type="spellEnd"/>
                      <w:r w:rsidR="00DE3C76" w:rsidRPr="00DE3C76">
                        <w:rPr>
                          <w:sz w:val="28"/>
                        </w:rPr>
                        <w:t>.</w:t>
                      </w:r>
                    </w:p>
                    <w:p w14:paraId="5CEC7F2B" w14:textId="77777777" w:rsidR="00DE3C76" w:rsidRPr="00DE3C76" w:rsidRDefault="00DE3C76" w:rsidP="00DE3C7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FC53F00" wp14:editId="3D0EC26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C047FC" w14:textId="77777777" w:rsidR="001F4641" w:rsidRPr="00685C13" w:rsidRDefault="001F4641" w:rsidP="001F4641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Liki</w:t>
                            </w:r>
                            <w:r>
                              <w:rPr>
                                <w:sz w:val="28"/>
                              </w:rPr>
                              <w:t>t</w:t>
                            </w:r>
                            <w:proofErr w:type="spellEnd"/>
                            <w:r w:rsidRPr="00D54146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 w:rsidRPr="00D54146"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45964E50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C53F00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2C047FC" w14:textId="77777777" w:rsidR="001F4641" w:rsidRPr="00685C13" w:rsidRDefault="001F4641" w:rsidP="001F4641">
                      <w:pPr>
                        <w:rPr>
                          <w:sz w:val="28"/>
                        </w:rPr>
                      </w:pPr>
                      <w:proofErr w:type="spellStart"/>
                      <w:r w:rsidRPr="00D54146">
                        <w:rPr>
                          <w:sz w:val="28"/>
                        </w:rPr>
                        <w:t>Liki</w:t>
                      </w:r>
                      <w:r>
                        <w:rPr>
                          <w:sz w:val="28"/>
                        </w:rPr>
                        <w:t>t</w:t>
                      </w:r>
                      <w:proofErr w:type="spellEnd"/>
                      <w:r w:rsidRPr="00D54146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54146">
                        <w:rPr>
                          <w:sz w:val="28"/>
                        </w:rPr>
                        <w:t>Pija</w:t>
                      </w:r>
                      <w:proofErr w:type="spellEnd"/>
                      <w:r w:rsidRPr="00D54146"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 w:rsidRPr="00D54146"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45964E50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A440C34" wp14:editId="1F952898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D22A7A7" w14:textId="77777777" w:rsidR="001F4641" w:rsidRPr="00874387" w:rsidRDefault="001F4641" w:rsidP="001F4641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</w:t>
                            </w:r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1956521739"/>
                                <w:placeholder>
                                  <w:docPart w:val="3AA93B72048F4B9EBA7B3B719CC7A92E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j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658696F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75A981C" w14:textId="77777777" w:rsidR="00515AB5" w:rsidRDefault="00515AB5" w:rsidP="00515AB5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>Ri-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o</w:t>
                            </w:r>
                            <w:proofErr w:type="spellEnd"/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-642123912"/>
                                <w:placeholder>
                                  <w:docPart w:val="8F3BB6F1878C47A7AB553B8F3CE9B7FE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click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j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698A593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B8D744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CB3F906" w14:textId="77777777" w:rsidR="00515AB5" w:rsidRDefault="00515AB5" w:rsidP="00515AB5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</w:p>
                          <w:p w14:paraId="1F6564FA" w14:textId="77777777" w:rsidR="00F35BE3" w:rsidRPr="00F35BE3" w:rsidRDefault="00C35849" w:rsidP="00515AB5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color w:val="808080"/>
                                  <w:sz w:val="24"/>
                                </w:rPr>
                                <w:id w:val="-568881245"/>
                                <w:placeholder>
                                  <w:docPart w:val="CB4BCED5A8AD42A994CCB4B791EDB5FB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-1852098683"/>
                                    <w:placeholder>
                                      <w:docPart w:val="034D604D8CAB416AA9B9EDE98DFD377C"/>
                                    </w:placeholder>
                                  </w:sdtPr>
                                  <w:sdtEndPr/>
                                  <w:sdtContent>
                                    <w:r w:rsidR="00515AB5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click </w:t>
                                    </w:r>
                                    <w:proofErr w:type="spellStart"/>
                                    <w:r w:rsidR="00515AB5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 w:rsidR="00515AB5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15AB5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 w:rsidR="00515AB5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15AB5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 w:rsidR="00515AB5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515AB5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440C3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6D22A7A7" w14:textId="77777777" w:rsidR="001F4641" w:rsidRPr="00874387" w:rsidRDefault="001F4641" w:rsidP="001F4641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</w:t>
                      </w:r>
                      <w:r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1956521739"/>
                          <w:placeholder>
                            <w:docPart w:val="3AA93B72048F4B9EBA7B3B719CC7A92E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658696F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75A981C" w14:textId="77777777" w:rsidR="00515AB5" w:rsidRDefault="00515AB5" w:rsidP="00515AB5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>Ri-</w:t>
                      </w:r>
                      <w:proofErr w:type="spellStart"/>
                      <w:r>
                        <w:rPr>
                          <w:sz w:val="28"/>
                        </w:rPr>
                        <w:t>jerba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o</w:t>
                      </w:r>
                      <w:proofErr w:type="spellEnd"/>
                      <w:r w:rsidRPr="00874387">
                        <w:rPr>
                          <w:sz w:val="28"/>
                        </w:rPr>
                        <w:t>:</w:t>
                      </w:r>
                      <w:r>
                        <w:t xml:space="preserve"> 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642123912"/>
                          <w:placeholder>
                            <w:docPart w:val="8F3BB6F1878C47A7AB553B8F3CE9B7FE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click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698A5937" w14:textId="77777777" w:rsidR="00F35BE3" w:rsidRDefault="00F35BE3" w:rsidP="00874387">
                      <w:pPr>
                        <w:pStyle w:val="NoSpacing"/>
                      </w:pPr>
                    </w:p>
                    <w:p w14:paraId="7B8D744F" w14:textId="77777777" w:rsidR="00F35BE3" w:rsidRDefault="00F35BE3" w:rsidP="00874387">
                      <w:pPr>
                        <w:pStyle w:val="NoSpacing"/>
                      </w:pPr>
                    </w:p>
                    <w:p w14:paraId="7CB3F906" w14:textId="77777777" w:rsidR="00515AB5" w:rsidRDefault="00515AB5" w:rsidP="00515AB5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</w:p>
                    <w:p w14:paraId="1F6564FA" w14:textId="77777777" w:rsidR="00F35BE3" w:rsidRPr="00F35BE3" w:rsidRDefault="00C35849" w:rsidP="00515AB5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sdt>
                        <w:sdtPr>
                          <w:rPr>
                            <w:color w:val="808080"/>
                            <w:sz w:val="24"/>
                          </w:rPr>
                          <w:id w:val="-568881245"/>
                          <w:placeholder>
                            <w:docPart w:val="CB4BCED5A8AD42A994CCB4B791EDB5FB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-1852098683"/>
                              <w:placeholder>
                                <w:docPart w:val="034D604D8CAB416AA9B9EDE98DFD377C"/>
                              </w:placeholder>
                            </w:sdtPr>
                            <w:sdtEndPr/>
                            <w:sdtContent>
                              <w:r w:rsidR="00515AB5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click </w:t>
                              </w:r>
                              <w:proofErr w:type="spellStart"/>
                              <w:r w:rsidR="00515AB5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 w:rsidR="00515AB5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="00515AB5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 w:rsidR="00515AB5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="00515AB5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 w:rsidR="00515AB5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="00515AB5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191EEA5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84312E1" wp14:editId="00381C68">
                <wp:simplePos x="0" y="0"/>
                <wp:positionH relativeFrom="column">
                  <wp:posOffset>2291763</wp:posOffset>
                </wp:positionH>
                <wp:positionV relativeFrom="paragraph">
                  <wp:posOffset>71077</wp:posOffset>
                </wp:positionV>
                <wp:extent cx="4890135" cy="3503920"/>
                <wp:effectExtent l="0" t="0" r="24765" b="2095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5039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678B3" w14:textId="77777777" w:rsidR="00781C88" w:rsidRDefault="00515AB5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ko</w:t>
                            </w:r>
                          </w:p>
                          <w:p w14:paraId="20C1185C" w14:textId="77777777" w:rsidR="00781C88" w:rsidRPr="00515AB5" w:rsidRDefault="00515AB5" w:rsidP="00515AB5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Pr="00515AB5">
                              <w:rPr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515AB5">
                              <w:rPr>
                                <w:b/>
                                <w:sz w:val="28"/>
                                <w:szCs w:val="28"/>
                              </w:rPr>
                              <w:t>Makitkit</w:t>
                            </w:r>
                            <w:proofErr w:type="spellEnd"/>
                            <w:r w:rsidRPr="00515AB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ko an </w:t>
                            </w:r>
                            <w:proofErr w:type="spellStart"/>
                            <w:r w:rsidRPr="00515AB5">
                              <w:rPr>
                                <w:b/>
                                <w:sz w:val="28"/>
                                <w:szCs w:val="28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1143701451"/>
                                </w:sdtPr>
                                <w:sdtEndPr/>
                                <w:sdtContent>
                                  <w:p w14:paraId="2AD05724" w14:textId="77777777" w:rsidR="00696E04" w:rsidRPr="00127A25" w:rsidRDefault="00AF5A08" w:rsidP="00AF5A08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"/>
                                      </w:numPr>
                                      <w:spacing w:after="0" w:line="520" w:lineRule="exact"/>
                                      <w:ind w:left="450" w:hanging="270"/>
                                      <w:rPr>
                                        <w:b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proofErr w:type="spellStart"/>
                                    <w:r w:rsidRPr="00127A2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Click</w:t>
                                    </w:r>
                                    <w:proofErr w:type="spellEnd"/>
                                    <w:r w:rsidRPr="00127A2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127A2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e</w:t>
                                    </w:r>
                                    <w:proofErr w:type="spellEnd"/>
                                    <w:r w:rsidRPr="00127A2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127A2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jin</w:t>
                                    </w:r>
                                    <w:proofErr w:type="spellEnd"/>
                                    <w:r w:rsidRPr="00127A2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127A2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  <w:r w:rsidRPr="00127A2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127A2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kadelon</w:t>
                                    </w:r>
                                    <w:proofErr w:type="spellEnd"/>
                                    <w:r w:rsidRPr="00127A2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127A2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</w:p>
                                </w:sdtContent>
                              </w:sdt>
                            </w:sdtContent>
                          </w:sdt>
                          <w:p w14:paraId="15ABD221" w14:textId="77777777" w:rsidR="00781C88" w:rsidRPr="00127A25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4312E1" id="_x0000_s1033" type="#_x0000_t202" style="position:absolute;margin-left:180.45pt;margin-top:5.6pt;width:385.05pt;height:275.9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r4IPQIAAFUEAAAOAAAAZHJzL2Uyb0RvYy54bWysVNuO2yAQfa/Uf0C8N3Zuu4kVZ7XNdqtK&#10;24u02w+YYByjAuMCiZ1+/Q44SaP2raofEDDD4cw5g1d3vdHsIJ1XaEs+HuWcSSuwUnZX8u8vj+8W&#10;nPkAtgKNVpb8KD2/W799s+raQk6wQV1JxwjE+qJrS96E0BZZ5kUjDfgRttJSsEZnINDS7bLKQUfo&#10;RmeTPL/JOnRV61BI72n3YQjydcKvaynC17r2MjBdcuIW0ujSuI1jtl5BsXPQNkqcaMA/sDCgLF16&#10;gXqAAGzv1F9QRgmHHuswEmgyrGslZKqBqhnnf1Tz3EArUy0kjm8vMvn/Byu+HL45piry7oYzC4Y8&#10;epF9YO+xZ5MoT9f6grKeW8oLPW1TairVt08ofnhmcdOA3cl757BrJFREbxxPZldHBxwfQbbdZ6zo&#10;GtgHTEB97UzUjtRghE42HS/WRCqCNmeLZT6ezjkTFJvO8+lykszLoDgfb50PHyUaFicld+R9gofD&#10;kw+RDhTnlHibxUeldfJfW9aVfDmfzIfCUKsqBmOaP/qNduwA1EDUdxV2nGnwgTZL/pi+dEjvDZU1&#10;5C3meX5mN5xPt/trXKMCNb5WpuQLyh7yoYj6fbBVohVA6WFO1LU9CRo1HNQM/bZP1t2efdpidSSF&#10;HQ59Tu+SJg26X5x11OMl9z/34CRV8MmSS8vxbBYfRVrM5rckKXPXke11BKwgqJIHzobpJqSHNIh5&#10;T27WKukcbR+YnChT7yYBTu8sPo7rdcr6/TdYvwIAAP//AwBQSwMEFAAGAAgAAAAhABQoTaveAAAA&#10;CwEAAA8AAABkcnMvZG93bnJldi54bWxMj0FPhDAQhe8m/odmTLy5bZeAipSNIfFmYlyJXrt0BIS2&#10;SLss/ntnT3qcvC9vvlfsVjuyBefQe6dAbgQwdI03vWsV1G9PN3fAQtTO6NE7VPCDAXbl5UWhc+NP&#10;7hWXfWwZlbiQawVdjFPOeWg6tDps/ISOsk8/Wx3pnFtuZn2icjvyrRAZt7p39KHTE1YdNsP+aBUs&#10;VXj5qL7kbR2/pzadhvo9fR6Uur5aHx+ARVzjHwxnfVKHkpwO/uhMYKOCJBP3hFIgt8DOgEwkrTso&#10;SLNEAC8L/n9D+QsAAP//AwBQSwECLQAUAAYACAAAACEAtoM4kv4AAADhAQAAEwAAAAAAAAAAAAAA&#10;AAAAAAAAW0NvbnRlbnRfVHlwZXNdLnhtbFBLAQItABQABgAIAAAAIQA4/SH/1gAAAJQBAAALAAAA&#10;AAAAAAAAAAAAAC8BAABfcmVscy8ucmVsc1BLAQItABQABgAIAAAAIQCmpr4IPQIAAFUEAAAOAAAA&#10;AAAAAAAAAAAAAC4CAABkcnMvZTJvRG9jLnhtbFBLAQItABQABgAIAAAAIQAUKE2r3gAAAAsBAAAP&#10;AAAAAAAAAAAAAAAAAJcEAABkcnMvZG93bnJldi54bWxQSwUGAAAAAAQABADzAAAAogUAAAAA&#10;" filled="f" strokecolor="#d9d9d9">
                <v:textbox>
                  <w:txbxContent>
                    <w:p w14:paraId="0C3678B3" w14:textId="77777777" w:rsidR="00781C88" w:rsidRDefault="00515AB5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ko</w:t>
                      </w:r>
                    </w:p>
                    <w:p w14:paraId="20C1185C" w14:textId="77777777" w:rsidR="00781C88" w:rsidRPr="00515AB5" w:rsidRDefault="00515AB5" w:rsidP="00515AB5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  </w:t>
                      </w:r>
                      <w:r w:rsidRPr="00515AB5">
                        <w:rPr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515AB5">
                        <w:rPr>
                          <w:b/>
                          <w:sz w:val="28"/>
                          <w:szCs w:val="28"/>
                        </w:rPr>
                        <w:t>Makitkit</w:t>
                      </w:r>
                      <w:proofErr w:type="spellEnd"/>
                      <w:r w:rsidRPr="00515AB5">
                        <w:rPr>
                          <w:b/>
                          <w:sz w:val="28"/>
                          <w:szCs w:val="28"/>
                        </w:rPr>
                        <w:t xml:space="preserve"> ko an </w:t>
                      </w:r>
                      <w:proofErr w:type="spellStart"/>
                      <w:r w:rsidRPr="00515AB5">
                        <w:rPr>
                          <w:b/>
                          <w:sz w:val="28"/>
                          <w:szCs w:val="28"/>
                        </w:rPr>
                        <w:t>Paamle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1143701451"/>
                          </w:sdtPr>
                          <w:sdtEndPr/>
                          <w:sdtContent>
                            <w:p w14:paraId="2AD05724" w14:textId="77777777" w:rsidR="00696E04" w:rsidRPr="00127A25" w:rsidRDefault="00AF5A08" w:rsidP="00AF5A08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 w:line="520" w:lineRule="exact"/>
                                <w:ind w:left="450" w:hanging="270"/>
                                <w:rPr>
                                  <w:b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proofErr w:type="spellStart"/>
                              <w:r w:rsidRPr="00127A2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Click</w:t>
                              </w:r>
                              <w:proofErr w:type="spellEnd"/>
                              <w:r w:rsidRPr="00127A2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127A2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e</w:t>
                              </w:r>
                              <w:proofErr w:type="spellEnd"/>
                              <w:r w:rsidRPr="00127A2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127A2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jin</w:t>
                              </w:r>
                              <w:proofErr w:type="spellEnd"/>
                              <w:r w:rsidRPr="00127A2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127A2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  <w:r w:rsidRPr="00127A2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127A2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kadelon</w:t>
                              </w:r>
                              <w:proofErr w:type="spellEnd"/>
                              <w:r w:rsidRPr="00127A2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127A2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</w:p>
                          </w:sdtContent>
                        </w:sdt>
                      </w:sdtContent>
                    </w:sdt>
                    <w:p w14:paraId="15ABD221" w14:textId="77777777" w:rsidR="00781C88" w:rsidRPr="00127A25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3A66D05" wp14:editId="22B104E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5F20C2" w14:textId="77777777" w:rsidR="00515AB5" w:rsidRDefault="00515AB5" w:rsidP="00515AB5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Bajok</w:t>
                            </w:r>
                            <w:proofErr w:type="spellEnd"/>
                          </w:p>
                          <w:p w14:paraId="4E78802D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7FDA260B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EF2832E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A66D05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A5F20C2" w14:textId="77777777" w:rsidR="00515AB5" w:rsidRDefault="00515AB5" w:rsidP="00515AB5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Bajok</w:t>
                      </w:r>
                      <w:proofErr w:type="spellEnd"/>
                    </w:p>
                    <w:p w14:paraId="4E78802D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7FDA260B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EF2832E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7D0C53" w14:textId="77777777" w:rsidR="00671A4B" w:rsidRPr="001B2141" w:rsidRDefault="00273C6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C14E617" wp14:editId="16FDC3BB">
                <wp:simplePos x="0" y="0"/>
                <wp:positionH relativeFrom="column">
                  <wp:posOffset>2286000</wp:posOffset>
                </wp:positionH>
                <wp:positionV relativeFrom="paragraph">
                  <wp:posOffset>3324860</wp:posOffset>
                </wp:positionV>
                <wp:extent cx="4919667" cy="40290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9667" cy="40290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E09FF" w14:textId="77777777" w:rsidR="001B2141" w:rsidRPr="00127A25" w:rsidRDefault="00E36BF6" w:rsidP="00A50BE6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ajraak</w:t>
                            </w:r>
                            <w:proofErr w:type="spellEnd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in </w:t>
                            </w:r>
                            <w:proofErr w:type="spellStart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tale</w:t>
                            </w:r>
                            <w:proofErr w:type="spellEnd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an </w:t>
                            </w:r>
                            <w:proofErr w:type="spellStart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jri</w:t>
                            </w:r>
                            <w:proofErr w:type="spellEnd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o</w:t>
                            </w:r>
                            <w:proofErr w:type="spellEnd"/>
                          </w:p>
                          <w:p w14:paraId="17A24AEA" w14:textId="77777777" w:rsidR="00A50BE6" w:rsidRPr="00127A25" w:rsidRDefault="00270999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Lomnak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in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kanne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nan jet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jerbal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ilo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sumer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ak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kaminene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ko</w:t>
                            </w:r>
                            <w:r w:rsidR="00A50BE6" w:rsidRPr="00127A25">
                              <w:rPr>
                                <w:b/>
                                <w:sz w:val="22"/>
                                <w:szCs w:val="22"/>
                              </w:rPr>
                              <w:t>. </w:t>
                            </w:r>
                          </w:p>
                          <w:p w14:paraId="4820AD3A" w14:textId="77777777" w:rsidR="00A50BE6" w:rsidRPr="00127A25" w:rsidRDefault="00270999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Etal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nan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ien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makitkit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ko an college</w:t>
                            </w:r>
                            <w:r w:rsidR="00A50BE6"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m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bo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am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e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be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ro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je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college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o</w:t>
                            </w:r>
                            <w:proofErr w:type="spellEnd"/>
                            <w:r w:rsidR="00A50BE6" w:rsidRPr="00127A25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28A26915" w14:textId="77777777" w:rsidR="00A50BE6" w:rsidRPr="00127A25" w:rsidRDefault="00270999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Kodebakbak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lok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etale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eo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m</w:t>
                            </w:r>
                            <w:r w:rsidR="00A50BE6"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nan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jukjuki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bed</w:t>
                            </w:r>
                            <w:r w:rsidR="00A50BE6" w:rsidRPr="00127A25">
                              <w:rPr>
                                <w:sz w:val="22"/>
                                <w:szCs w:val="22"/>
                              </w:rPr>
                              <w:t xml:space="preserve">, federal, </w:t>
                            </w:r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state,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m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scholarship ko jet.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tal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nan</w:t>
                            </w:r>
                            <w:r w:rsidR="0027198B"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4" w:history="1">
                              <w:r w:rsidR="0027198B" w:rsidRPr="00127A25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theWashBoard.org</w:t>
                              </w:r>
                            </w:hyperlink>
                            <w:r w:rsidR="0027198B" w:rsidRPr="00127A25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79A60A64" w14:textId="77777777" w:rsidR="00A50BE6" w:rsidRPr="00127A25" w:rsidRDefault="00270999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Plan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ie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kilaaj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eo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m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eliktata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m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lalebwe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jejet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nan</w:t>
                            </w:r>
                            <w:r w:rsidR="00A50BE6" w:rsidRPr="00127A25">
                              <w:rPr>
                                <w:sz w:val="22"/>
                                <w:szCs w:val="22"/>
                              </w:rPr>
                              <w:t xml:space="preserve"> co</w:t>
                            </w:r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llege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m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jiki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kabo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jerbal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ko</w:t>
                            </w:r>
                            <w:r w:rsidR="00A50BE6" w:rsidRPr="00127A25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1E98E45" w14:textId="77777777" w:rsidR="00073543" w:rsidRPr="00273C60" w:rsidRDefault="00073543" w:rsidP="00073543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803D54B" w14:textId="77777777" w:rsidR="00854BA0" w:rsidRPr="00127A25" w:rsidRDefault="00E36BF6" w:rsidP="00E36BF6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Lajraak</w:t>
                            </w:r>
                            <w:proofErr w:type="spellEnd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etale</w:t>
                            </w:r>
                            <w:proofErr w:type="spellEnd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nan </w:t>
                            </w:r>
                            <w:proofErr w:type="spellStart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Paamle</w:t>
                            </w:r>
                            <w:proofErr w:type="spellEnd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361A6B33" w14:textId="77777777" w:rsidR="00A50BE6" w:rsidRPr="00127A25" w:rsidRDefault="00270999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Etal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nan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ien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makitkit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ko an college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im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makitkit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ko an</w:t>
                            </w:r>
                            <w:r w:rsidR="00A50BE6"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financial a</w:t>
                            </w:r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id</w:t>
                            </w:r>
                            <w:r w:rsidR="00A50BE6" w:rsidRPr="00127A25">
                              <w:rPr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Ajri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o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nejuum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maro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kajito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be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jikuul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counselor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ro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wi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wawi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tal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nan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makitkit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64301" w:rsidRPr="00127A25">
                              <w:rPr>
                                <w:sz w:val="22"/>
                                <w:szCs w:val="22"/>
                              </w:rPr>
                              <w:t xml:space="preserve">ko </w:t>
                            </w:r>
                            <w:proofErr w:type="spellStart"/>
                            <w:r w:rsidR="00E64301" w:rsidRPr="00127A25">
                              <w:rPr>
                                <w:sz w:val="22"/>
                                <w:szCs w:val="22"/>
                              </w:rPr>
                              <w:t>i</w:t>
                            </w:r>
                            <w:r w:rsidRPr="00127A25">
                              <w:rPr>
                                <w:sz w:val="22"/>
                                <w:szCs w:val="22"/>
                              </w:rPr>
                              <w:t>lo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jukjuki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bed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o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tale</w:t>
                            </w:r>
                            <w:proofErr w:type="spellEnd"/>
                            <w:r w:rsidR="00A50BE6"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5" w:history="1">
                              <w:r w:rsidR="00A50BE6" w:rsidRPr="00127A25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College Fair Checklist</w:t>
                              </w:r>
                            </w:hyperlink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nan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melele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ko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rellablok</w:t>
                            </w:r>
                            <w:proofErr w:type="spellEnd"/>
                            <w:r w:rsidR="00A50BE6" w:rsidRPr="00127A25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2E8F4BE9" w14:textId="77777777" w:rsidR="00A50BE6" w:rsidRPr="00127A25" w:rsidRDefault="00270999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Jiban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ajri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eo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nejuum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koman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summer plan ko</w:t>
                            </w:r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. Summer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j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nie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o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ma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nan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tale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to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limo ko am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m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kata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kabel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ko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rekeel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—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m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college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o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j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kabo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ajri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rot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j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kabo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summer ko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or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tobra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e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. Jiban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ri-jikuul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o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nejuum</w:t>
                            </w:r>
                            <w:proofErr w:type="spellEnd"/>
                            <w:r w:rsidR="00A50BE6"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6" w:history="1">
                              <w:r w:rsidR="00A50BE6" w:rsidRPr="00127A25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summer learning programs</w:t>
                              </w:r>
                            </w:hyperlink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a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abo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jerbal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a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kaminene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ko</w:t>
                            </w:r>
                            <w:r w:rsidR="00A50BE6" w:rsidRPr="00127A25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A5FEEF4" w14:textId="77777777" w:rsidR="00A50BE6" w:rsidRPr="00127A25" w:rsidRDefault="00270999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Iben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dron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im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lolok</w:t>
                            </w:r>
                            <w:proofErr w:type="spellEnd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college </w:t>
                            </w:r>
                            <w:proofErr w:type="spellStart"/>
                            <w:r w:rsidRPr="00127A25">
                              <w:rPr>
                                <w:b/>
                                <w:sz w:val="22"/>
                                <w:szCs w:val="22"/>
                              </w:rPr>
                              <w:t>eo</w:t>
                            </w:r>
                            <w:proofErr w:type="spellEnd"/>
                            <w:r w:rsidR="00A50BE6" w:rsidRPr="00127A2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Koma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plan nan </w:t>
                            </w:r>
                            <w:proofErr w:type="spellStart"/>
                            <w:proofErr w:type="gram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tale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campuse</w:t>
                            </w:r>
                            <w:proofErr w:type="spellEnd"/>
                            <w:proofErr w:type="gram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in college ko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m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ajri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o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nejuum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j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to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limo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e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Kejerbal</w:t>
                            </w:r>
                            <w:proofErr w:type="spellEnd"/>
                            <w:r w:rsidR="00A50BE6"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7" w:history="1">
                              <w:r w:rsidR="00A50BE6" w:rsidRPr="00127A25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Campus Visit Checklist</w:t>
                              </w:r>
                            </w:hyperlink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nan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kata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ewi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wawi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komane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im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bok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je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aolebe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wawin</w:t>
                            </w:r>
                            <w:proofErr w:type="spellEnd"/>
                            <w:r w:rsidRPr="00127A25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27A25">
                              <w:rPr>
                                <w:sz w:val="22"/>
                                <w:szCs w:val="22"/>
                              </w:rPr>
                              <w:t>kein</w:t>
                            </w:r>
                            <w:proofErr w:type="spellEnd"/>
                            <w:r w:rsidR="00A50BE6" w:rsidRPr="00127A25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5D5EE127" w14:textId="77777777" w:rsidR="00273C60" w:rsidRPr="00127A25" w:rsidRDefault="00273C60" w:rsidP="00DD76C7">
                            <w:pPr>
                              <w:pStyle w:val="NoSpacing"/>
                              <w:ind w:left="720"/>
                              <w:jc w:val="right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BF07F32" w14:textId="77777777" w:rsidR="00854BA0" w:rsidRPr="00127A25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</w:rPr>
                            </w:pPr>
                          </w:p>
                          <w:p w14:paraId="744C5576" w14:textId="77777777" w:rsidR="008A4FE5" w:rsidRPr="00127A25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4E617" id="_x0000_s1035" type="#_x0000_t202" style="position:absolute;margin-left:180pt;margin-top:261.8pt;width:387.4pt;height:31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/cXPwIAAGIEAAAOAAAAZHJzL2Uyb0RvYy54bWysVNtu2zAMfR+wfxD0vtgxcqmNOEWXrsOA&#10;7gK0+wBFlmNhkqhJSuzu60fJTpZtb8NeDImkDsnDQ29uB63ISTgvwdR0PsspEYZDI82hpl+fH97c&#10;UOIDMw1TYERNX4Snt9vXrza9rUQBHahGOIIgxle9rWkXgq2yzPNOaOZnYIVBZwtOs4BXd8gax3pE&#10;1yor8nyV9eAa64AL79F6PzrpNuG3reDhc9t6EYiqKdYW0tel7z5+s+2GVQfHbCf5VAb7hyo0kwaT&#10;XqDuWWDk6ORfUFpyBx7aMOOgM2hbyUXqAbuZ539089QxK1IvSI63F5r8/4Pln05fHJENzg4nZZjG&#10;GT2LIZC3MJAi0tNbX2HUk8W4MKAZQ1Or3j4C/+aJgV3HzEHcOQd9J1iD5c3jy+zq6YjjI8i+/wgN&#10;pmHHAAloaJ2O3CEbBNFxTC+X0cRSOBoX5bxcrdaUcPQt8qLM18uUg1Xn59b58F6AJvFQU4ezT/Ds&#10;9OhDLIdV55CYzYOSzYNUKl2i3sROOXJiqBTGuTBhkZ6ro8Z6RzsqLp80g2ZU1mi+OZsxRVJuREoJ&#10;f0uiDOlrWi6LZQI2ELMnAWoZcAuU1DVNWFOOSOY706SQwKQaz5hEmYndSOhIbRj2Q5pjeR7aHpoX&#10;pNvBKHpcUjx04H5Q0qPga+q/H5kTlKgPBkdWzheLuCHpsliuC7y4a8/+2sMMR6iaBkrG4y6krYpk&#10;GrjD0bYykR41MFYylYxCTtRMSxc35fqeon79GrY/AQAA//8DAFBLAwQUAAYACAAAACEAMwOCmuAA&#10;AAANAQAADwAAAGRycy9kb3ducmV2LnhtbEyPQU7DMBBF90jcwRokdtRJQ0MV4lSoUlUhNlB6gGk8&#10;JBaxndpOa26Ps4LdjObrz3v1JuqBXch5ZY2AfJEBI9NaqUwn4Pi5e1gD8wGNxMEaEvBDHjbN7U2N&#10;lbRX80GXQ+hYKjG+QgF9CGPFuW970ugXdiSTbl/WaQxpdR2XDq+pXA98mWUl16hM+tDjSNue2u/D&#10;pAXwd6emY7l/VX7/pvgTnqOPZyHu7+LLM7BAMfyFYcZP6NAkppOdjPRsEFCUWXIJAlbLogQ2J/Li&#10;Mdmc5mm1zoE3Nf9v0fwCAAD//wMAUEsBAi0AFAAGAAgAAAAhALaDOJL+AAAA4QEAABMAAAAAAAAA&#10;AAAAAAAAAAAAAFtDb250ZW50X1R5cGVzXS54bWxQSwECLQAUAAYACAAAACEAOP0h/9YAAACUAQAA&#10;CwAAAAAAAAAAAAAAAAAvAQAAX3JlbHMvLnJlbHNQSwECLQAUAAYACAAAACEAu7v3Fz8CAABiBAAA&#10;DgAAAAAAAAAAAAAAAAAuAgAAZHJzL2Uyb0RvYy54bWxQSwECLQAUAAYACAAAACEAMwOCmuAAAAAN&#10;AQAADwAAAAAAAAAAAAAAAACZBAAAZHJzL2Rvd25yZXYueG1sUEsFBgAAAAAEAAQA8wAAAKYFAAAA&#10;AA==&#10;" fillcolor="#e1eee8 [663]" stroked="f">
                <v:textbox>
                  <w:txbxContent>
                    <w:p w14:paraId="4A0E09FF" w14:textId="77777777" w:rsidR="001B2141" w:rsidRPr="00127A25" w:rsidRDefault="00E36BF6" w:rsidP="00A50BE6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 w:rsidRPr="00127A25">
                        <w:rPr>
                          <w:rFonts w:ascii="Myriad Pro" w:hAnsi="Myriad Pro"/>
                          <w:b/>
                          <w:sz w:val="32"/>
                        </w:rPr>
                        <w:t>Lajraak</w:t>
                      </w:r>
                      <w:proofErr w:type="spellEnd"/>
                      <w:r w:rsidRPr="00127A25">
                        <w:rPr>
                          <w:rFonts w:ascii="Myriad Pro" w:hAnsi="Myriad Pro"/>
                          <w:b/>
                          <w:sz w:val="32"/>
                        </w:rPr>
                        <w:t xml:space="preserve"> in </w:t>
                      </w:r>
                      <w:proofErr w:type="spellStart"/>
                      <w:r w:rsidRPr="00127A25">
                        <w:rPr>
                          <w:rFonts w:ascii="Myriad Pro" w:hAnsi="Myriad Pro"/>
                          <w:b/>
                          <w:sz w:val="32"/>
                        </w:rPr>
                        <w:t>etale</w:t>
                      </w:r>
                      <w:proofErr w:type="spellEnd"/>
                      <w:r w:rsidRPr="00127A25">
                        <w:rPr>
                          <w:rFonts w:ascii="Myriad Pro" w:hAnsi="Myriad Pro"/>
                          <w:b/>
                          <w:sz w:val="32"/>
                        </w:rPr>
                        <w:t xml:space="preserve"> an </w:t>
                      </w:r>
                      <w:proofErr w:type="spellStart"/>
                      <w:r w:rsidRPr="00127A25">
                        <w:rPr>
                          <w:rFonts w:ascii="Myriad Pro" w:hAnsi="Myriad Pro"/>
                          <w:b/>
                          <w:sz w:val="32"/>
                        </w:rPr>
                        <w:t>ajri</w:t>
                      </w:r>
                      <w:proofErr w:type="spellEnd"/>
                      <w:r w:rsidRPr="00127A2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rFonts w:ascii="Myriad Pro" w:hAnsi="Myriad Pro"/>
                          <w:b/>
                          <w:sz w:val="32"/>
                        </w:rPr>
                        <w:t>eo</w:t>
                      </w:r>
                      <w:proofErr w:type="spellEnd"/>
                    </w:p>
                    <w:p w14:paraId="17A24AEA" w14:textId="77777777" w:rsidR="00A50BE6" w:rsidRPr="00127A25" w:rsidRDefault="00270999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b/>
                          <w:sz w:val="22"/>
                          <w:szCs w:val="22"/>
                        </w:rPr>
                      </w:pP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Lomnak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in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kanne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nan jet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jerbal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ilo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sumer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ak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kaminene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ko</w:t>
                      </w:r>
                      <w:r w:rsidR="00A50BE6" w:rsidRPr="00127A25">
                        <w:rPr>
                          <w:b/>
                          <w:sz w:val="22"/>
                          <w:szCs w:val="22"/>
                        </w:rPr>
                        <w:t>. </w:t>
                      </w:r>
                    </w:p>
                    <w:p w14:paraId="4820AD3A" w14:textId="77777777" w:rsidR="00A50BE6" w:rsidRPr="00127A25" w:rsidRDefault="00270999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Etal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nan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ien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makitkit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ko an college</w:t>
                      </w:r>
                      <w:r w:rsidR="00A50BE6"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m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bo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am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e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be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ro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je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college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o</w:t>
                      </w:r>
                      <w:proofErr w:type="spellEnd"/>
                      <w:r w:rsidR="00A50BE6" w:rsidRPr="00127A25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28A26915" w14:textId="77777777" w:rsidR="00A50BE6" w:rsidRPr="00127A25" w:rsidRDefault="00270999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Kodebakbak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lok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etale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eo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am</w:t>
                      </w:r>
                      <w:r w:rsidR="00A50BE6"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127A25">
                        <w:rPr>
                          <w:sz w:val="22"/>
                          <w:szCs w:val="22"/>
                        </w:rPr>
                        <w:t xml:space="preserve">nan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jukjuki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bed</w:t>
                      </w:r>
                      <w:r w:rsidR="00A50BE6" w:rsidRPr="00127A25">
                        <w:rPr>
                          <w:sz w:val="22"/>
                          <w:szCs w:val="22"/>
                        </w:rPr>
                        <w:t xml:space="preserve">, federal, </w:t>
                      </w:r>
                      <w:r w:rsidRPr="00127A25">
                        <w:rPr>
                          <w:sz w:val="22"/>
                          <w:szCs w:val="22"/>
                        </w:rPr>
                        <w:t xml:space="preserve">state,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m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scholarship ko jet.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tal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nan</w:t>
                      </w:r>
                      <w:r w:rsidR="0027198B"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8" w:history="1">
                        <w:r w:rsidR="0027198B" w:rsidRPr="00127A25">
                          <w:rPr>
                            <w:rStyle w:val="Hyperlink"/>
                            <w:sz w:val="22"/>
                            <w:szCs w:val="22"/>
                          </w:rPr>
                          <w:t>theWashBoard.org</w:t>
                        </w:r>
                      </w:hyperlink>
                      <w:r w:rsidR="0027198B" w:rsidRPr="00127A25">
                        <w:rPr>
                          <w:sz w:val="22"/>
                          <w:szCs w:val="22"/>
                        </w:rPr>
                        <w:t xml:space="preserve">. </w:t>
                      </w:r>
                    </w:p>
                    <w:p w14:paraId="79A60A64" w14:textId="77777777" w:rsidR="00A50BE6" w:rsidRPr="00127A25" w:rsidRDefault="00270999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2"/>
                        </w:rPr>
                      </w:pPr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Plan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ie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kilaaj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eo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am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eliktata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m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lalebwe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jejet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nan</w:t>
                      </w:r>
                      <w:r w:rsidR="00A50BE6" w:rsidRPr="00127A25">
                        <w:rPr>
                          <w:sz w:val="22"/>
                          <w:szCs w:val="22"/>
                        </w:rPr>
                        <w:t xml:space="preserve"> co</w:t>
                      </w:r>
                      <w:r w:rsidRPr="00127A25">
                        <w:rPr>
                          <w:sz w:val="22"/>
                          <w:szCs w:val="22"/>
                        </w:rPr>
                        <w:t xml:space="preserve">llege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m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jiki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kabo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jerbal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ko</w:t>
                      </w:r>
                      <w:r w:rsidR="00A50BE6" w:rsidRPr="00127A25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71E98E45" w14:textId="77777777" w:rsidR="00073543" w:rsidRPr="00273C60" w:rsidRDefault="00073543" w:rsidP="00073543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2803D54B" w14:textId="77777777" w:rsidR="00854BA0" w:rsidRPr="00127A25" w:rsidRDefault="00E36BF6" w:rsidP="00E36BF6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</w:pPr>
                      <w:proofErr w:type="spellStart"/>
                      <w:r w:rsidRPr="00127A2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Lajraak</w:t>
                      </w:r>
                      <w:proofErr w:type="spellEnd"/>
                      <w:r w:rsidRPr="00127A2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in </w:t>
                      </w:r>
                      <w:proofErr w:type="spellStart"/>
                      <w:r w:rsidRPr="00127A2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etale</w:t>
                      </w:r>
                      <w:proofErr w:type="spellEnd"/>
                      <w:r w:rsidRPr="00127A2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nan </w:t>
                      </w:r>
                      <w:proofErr w:type="spellStart"/>
                      <w:r w:rsidRPr="00127A2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Paamle</w:t>
                      </w:r>
                      <w:proofErr w:type="spellEnd"/>
                      <w:r w:rsidRPr="00127A2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eo</w:t>
                      </w:r>
                      <w:proofErr w:type="spellEnd"/>
                    </w:p>
                    <w:p w14:paraId="361A6B33" w14:textId="77777777" w:rsidR="00A50BE6" w:rsidRPr="00127A25" w:rsidRDefault="00270999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Etal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nan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ien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makitkit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ko an college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im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makitkit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ko an</w:t>
                      </w:r>
                      <w:r w:rsidR="00A50BE6" w:rsidRPr="00127A25">
                        <w:rPr>
                          <w:b/>
                          <w:sz w:val="22"/>
                          <w:szCs w:val="22"/>
                        </w:rPr>
                        <w:t xml:space="preserve"> financial a</w:t>
                      </w:r>
                      <w:r w:rsidRPr="00127A25">
                        <w:rPr>
                          <w:b/>
                          <w:sz w:val="22"/>
                          <w:szCs w:val="22"/>
                        </w:rPr>
                        <w:t>id</w:t>
                      </w:r>
                      <w:r w:rsidR="00A50BE6" w:rsidRPr="00127A25">
                        <w:rPr>
                          <w:b/>
                          <w:sz w:val="22"/>
                          <w:szCs w:val="22"/>
                        </w:rPr>
                        <w:t>.</w:t>
                      </w:r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Ajri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o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nejuum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maro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kajito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be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jikuul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counselor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ro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wi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wawi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tal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nan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makitkit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E64301" w:rsidRPr="00127A25">
                        <w:rPr>
                          <w:sz w:val="22"/>
                          <w:szCs w:val="22"/>
                        </w:rPr>
                        <w:t xml:space="preserve">ko </w:t>
                      </w:r>
                      <w:proofErr w:type="spellStart"/>
                      <w:r w:rsidR="00E64301" w:rsidRPr="00127A25">
                        <w:rPr>
                          <w:sz w:val="22"/>
                          <w:szCs w:val="22"/>
                        </w:rPr>
                        <w:t>i</w:t>
                      </w:r>
                      <w:r w:rsidRPr="00127A25">
                        <w:rPr>
                          <w:sz w:val="22"/>
                          <w:szCs w:val="22"/>
                        </w:rPr>
                        <w:t>lo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jukjuki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bed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o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tale</w:t>
                      </w:r>
                      <w:proofErr w:type="spellEnd"/>
                      <w:r w:rsidR="00A50BE6"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9" w:history="1">
                        <w:r w:rsidR="00A50BE6" w:rsidRPr="00127A25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College Fair Checklist</w:t>
                        </w:r>
                      </w:hyperlink>
                      <w:r w:rsidRPr="00127A25">
                        <w:rPr>
                          <w:sz w:val="22"/>
                          <w:szCs w:val="22"/>
                        </w:rPr>
                        <w:t xml:space="preserve"> nan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melele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ko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rellablok</w:t>
                      </w:r>
                      <w:proofErr w:type="spellEnd"/>
                      <w:r w:rsidR="00A50BE6" w:rsidRPr="00127A25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2E8F4BE9" w14:textId="77777777" w:rsidR="00A50BE6" w:rsidRPr="00127A25" w:rsidRDefault="00270999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2"/>
                          <w:szCs w:val="22"/>
                        </w:rPr>
                      </w:pPr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Jiban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ajri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eo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nejuum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koman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summer plan ko</w:t>
                      </w:r>
                      <w:r w:rsidRPr="00127A25">
                        <w:rPr>
                          <w:sz w:val="22"/>
                          <w:szCs w:val="22"/>
                        </w:rPr>
                        <w:t xml:space="preserve">. Summer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j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nie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o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ma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nan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tale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to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limo ko am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m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kata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kabel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ko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rekeel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—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m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college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o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j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kabo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ajri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rot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j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kabo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summer ko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or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tobra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e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. Jiban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ri-jikuul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o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nejuum</w:t>
                      </w:r>
                      <w:proofErr w:type="spellEnd"/>
                      <w:r w:rsidR="00A50BE6"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20" w:history="1">
                        <w:r w:rsidR="00A50BE6" w:rsidRPr="00127A25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summer learning programs</w:t>
                        </w:r>
                      </w:hyperlink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a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abo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jerbal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a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kaminene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ko</w:t>
                      </w:r>
                      <w:r w:rsidR="00A50BE6" w:rsidRPr="00127A25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4A5FEEF4" w14:textId="77777777" w:rsidR="00A50BE6" w:rsidRPr="00127A25" w:rsidRDefault="00270999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Iben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dron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im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lolok</w:t>
                      </w:r>
                      <w:proofErr w:type="spellEnd"/>
                      <w:r w:rsidRPr="00127A25">
                        <w:rPr>
                          <w:b/>
                          <w:sz w:val="22"/>
                          <w:szCs w:val="22"/>
                        </w:rPr>
                        <w:t xml:space="preserve"> college </w:t>
                      </w:r>
                      <w:proofErr w:type="spellStart"/>
                      <w:r w:rsidRPr="00127A25">
                        <w:rPr>
                          <w:b/>
                          <w:sz w:val="22"/>
                          <w:szCs w:val="22"/>
                        </w:rPr>
                        <w:t>eo</w:t>
                      </w:r>
                      <w:proofErr w:type="spellEnd"/>
                      <w:r w:rsidR="00A50BE6" w:rsidRPr="00127A25">
                        <w:rPr>
                          <w:b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Koma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plan nan </w:t>
                      </w:r>
                      <w:proofErr w:type="spellStart"/>
                      <w:proofErr w:type="gramStart"/>
                      <w:r w:rsidRPr="00127A25">
                        <w:rPr>
                          <w:sz w:val="22"/>
                          <w:szCs w:val="22"/>
                        </w:rPr>
                        <w:t>etale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campuse</w:t>
                      </w:r>
                      <w:proofErr w:type="spellEnd"/>
                      <w:proofErr w:type="gramEnd"/>
                      <w:r w:rsidRPr="00127A25">
                        <w:rPr>
                          <w:sz w:val="22"/>
                          <w:szCs w:val="22"/>
                        </w:rPr>
                        <w:t xml:space="preserve"> in college ko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m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ajri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o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nejuum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j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to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limo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e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Kejerbal</w:t>
                      </w:r>
                      <w:proofErr w:type="spellEnd"/>
                      <w:r w:rsidR="00A50BE6"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21" w:history="1">
                        <w:r w:rsidR="00A50BE6" w:rsidRPr="00127A25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Campus Visit Checklist</w:t>
                        </w:r>
                      </w:hyperlink>
                      <w:r w:rsidRPr="00127A25">
                        <w:rPr>
                          <w:sz w:val="22"/>
                          <w:szCs w:val="22"/>
                        </w:rPr>
                        <w:t xml:space="preserve"> nan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kata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ewi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wawi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komane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im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bok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je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aolebe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wawin</w:t>
                      </w:r>
                      <w:proofErr w:type="spellEnd"/>
                      <w:r w:rsidRPr="00127A25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27A25">
                        <w:rPr>
                          <w:sz w:val="22"/>
                          <w:szCs w:val="22"/>
                        </w:rPr>
                        <w:t>kein</w:t>
                      </w:r>
                      <w:proofErr w:type="spellEnd"/>
                      <w:r w:rsidR="00A50BE6" w:rsidRPr="00127A25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5D5EE127" w14:textId="77777777" w:rsidR="00273C60" w:rsidRPr="00127A25" w:rsidRDefault="00273C60" w:rsidP="00DD76C7">
                      <w:pPr>
                        <w:pStyle w:val="NoSpacing"/>
                        <w:ind w:left="720"/>
                        <w:jc w:val="right"/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1BF07F32" w14:textId="77777777" w:rsidR="00854BA0" w:rsidRPr="00127A25" w:rsidRDefault="00854BA0" w:rsidP="00854BA0">
                      <w:pPr>
                        <w:widowControl w:val="0"/>
                        <w:ind w:left="360"/>
                        <w:rPr>
                          <w:b/>
                        </w:rPr>
                      </w:pPr>
                    </w:p>
                    <w:p w14:paraId="744C5576" w14:textId="77777777" w:rsidR="008A4FE5" w:rsidRPr="00127A25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AD1643" wp14:editId="0F3BFC7B">
                <wp:simplePos x="0" y="0"/>
                <wp:positionH relativeFrom="column">
                  <wp:posOffset>24973</wp:posOffset>
                </wp:positionH>
                <wp:positionV relativeFrom="paragraph">
                  <wp:posOffset>180009</wp:posOffset>
                </wp:positionV>
                <wp:extent cx="2169603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603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A2A284" w14:textId="231D7C8D" w:rsidR="00C7202C" w:rsidRPr="00273C60" w:rsidRDefault="00515AB5" w:rsidP="00273C60">
                            <w:pPr>
                              <w:pStyle w:val="NoSpacing"/>
                              <w:rPr>
                                <w:rFonts w:eastAsia="Times New Roman"/>
                                <w:sz w:val="25"/>
                                <w:szCs w:val="25"/>
                              </w:rPr>
                            </w:pPr>
                            <w:r w:rsidRPr="003F526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32"/>
                                <w:szCs w:val="32"/>
                              </w:rPr>
                              <w:t xml:space="preserve">Nan </w:t>
                            </w:r>
                            <w:proofErr w:type="spellStart"/>
                            <w:r w:rsidRPr="003F526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32"/>
                                <w:szCs w:val="32"/>
                              </w:rPr>
                              <w:t>Bajok</w:t>
                            </w:r>
                            <w:proofErr w:type="spellEnd"/>
                            <w:r w:rsidRPr="003F5263">
                              <w:rPr>
                                <w:b/>
                                <w:color w:val="EA6312" w:themeColor="accent2"/>
                                <w:sz w:val="32"/>
                                <w:szCs w:val="32"/>
                              </w:rPr>
                              <w:t>:</w:t>
                            </w:r>
                            <w:r w:rsidRPr="0075162C"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6D74C2" w:rsidRPr="00273C60">
                              <w:rPr>
                                <w:sz w:val="25"/>
                                <w:szCs w:val="25"/>
                              </w:rPr>
                              <w:t>“…</w:t>
                            </w:r>
                            <w:proofErr w:type="spellStart"/>
                            <w:r w:rsidR="001D7A3F">
                              <w:rPr>
                                <w:sz w:val="25"/>
                                <w:szCs w:val="25"/>
                              </w:rPr>
                              <w:t>Elab</w:t>
                            </w:r>
                            <w:proofErr w:type="spellEnd"/>
                            <w:r w:rsidR="001D7A3F">
                              <w:rPr>
                                <w:sz w:val="25"/>
                                <w:szCs w:val="25"/>
                              </w:rPr>
                              <w:t xml:space="preserve"> am </w:t>
                            </w:r>
                            <w:proofErr w:type="spellStart"/>
                            <w:r w:rsidR="001D7A3F">
                              <w:rPr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 w:rsidR="001D7A3F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1D7A3F">
                              <w:rPr>
                                <w:sz w:val="25"/>
                                <w:szCs w:val="25"/>
                              </w:rPr>
                              <w:t>Jeen</w:t>
                            </w:r>
                            <w:proofErr w:type="spellEnd"/>
                            <w:r w:rsidR="001D7A3F"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="001D7A3F">
                              <w:rPr>
                                <w:sz w:val="25"/>
                                <w:szCs w:val="25"/>
                              </w:rPr>
                              <w:t>inem</w:t>
                            </w:r>
                            <w:proofErr w:type="spellEnd"/>
                            <w:r w:rsidR="001D7A3F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1D7A3F">
                              <w:rPr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 w:rsidR="001D7A3F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1D7A3F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="001D7A3F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1D7A3F">
                              <w:rPr>
                                <w:sz w:val="25"/>
                                <w:szCs w:val="25"/>
                              </w:rPr>
                              <w:t>jnejuum</w:t>
                            </w:r>
                            <w:proofErr w:type="spellEnd"/>
                            <w:r w:rsidR="001D7A3F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1D7A3F">
                              <w:rPr>
                                <w:sz w:val="25"/>
                                <w:szCs w:val="25"/>
                              </w:rPr>
                              <w:t>ejamin</w:t>
                            </w:r>
                            <w:proofErr w:type="spellEnd"/>
                            <w:r w:rsidR="001D7A3F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1D7A3F">
                              <w:rPr>
                                <w:sz w:val="25"/>
                                <w:szCs w:val="25"/>
                              </w:rPr>
                              <w:t>maron</w:t>
                            </w:r>
                            <w:proofErr w:type="spellEnd"/>
                            <w:r w:rsidR="001D7A3F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1D7A3F">
                              <w:rPr>
                                <w:sz w:val="25"/>
                                <w:szCs w:val="25"/>
                              </w:rPr>
                              <w:t>bok</w:t>
                            </w:r>
                            <w:proofErr w:type="spellEnd"/>
                            <w:r w:rsidR="006D74C2" w:rsidRPr="00273C60">
                              <w:rPr>
                                <w:sz w:val="25"/>
                                <w:szCs w:val="25"/>
                              </w:rPr>
                              <w:t xml:space="preserve"> financial aid.”</w:t>
                            </w:r>
                          </w:p>
                          <w:p w14:paraId="554154E7" w14:textId="77777777" w:rsidR="000E0CED" w:rsidRPr="00273C60" w:rsidRDefault="000E0CED" w:rsidP="00273C60">
                            <w:pPr>
                              <w:pStyle w:val="NoSpacing"/>
                              <w:rPr>
                                <w:rFonts w:cs="Arial"/>
                                <w:sz w:val="25"/>
                                <w:szCs w:val="25"/>
                              </w:rPr>
                            </w:pPr>
                          </w:p>
                          <w:p w14:paraId="46630F8A" w14:textId="3D3FFDD9" w:rsidR="0045478F" w:rsidRPr="00273C60" w:rsidRDefault="00515AB5" w:rsidP="00273C60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OL EO</w:t>
                            </w:r>
                            <w:r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127A2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D22FB">
                              <w:rPr>
                                <w:sz w:val="25"/>
                                <w:szCs w:val="25"/>
                              </w:rPr>
                              <w:t>Ejelok</w:t>
                            </w:r>
                            <w:proofErr w:type="spellEnd"/>
                            <w:r w:rsidR="001D22F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1D22FB">
                              <w:rPr>
                                <w:sz w:val="25"/>
                                <w:szCs w:val="25"/>
                              </w:rPr>
                              <w:t>jonan</w:t>
                            </w:r>
                            <w:proofErr w:type="spellEnd"/>
                            <w:r w:rsidR="001D22F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1D22FB">
                              <w:rPr>
                                <w:sz w:val="25"/>
                                <w:szCs w:val="25"/>
                              </w:rPr>
                              <w:t>wonen</w:t>
                            </w:r>
                            <w:proofErr w:type="spellEnd"/>
                            <w:r w:rsidR="001D22F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1D22FB">
                              <w:rPr>
                                <w:sz w:val="25"/>
                                <w:szCs w:val="25"/>
                              </w:rPr>
                              <w:t>rejab</w:t>
                            </w:r>
                            <w:proofErr w:type="spellEnd"/>
                            <w:r w:rsidR="001D22FB">
                              <w:rPr>
                                <w:sz w:val="25"/>
                                <w:szCs w:val="25"/>
                              </w:rPr>
                              <w:t xml:space="preserve"> boke nan</w:t>
                            </w:r>
                            <w:r w:rsidR="006D74C2" w:rsidRPr="00273C60">
                              <w:rPr>
                                <w:sz w:val="25"/>
                                <w:szCs w:val="25"/>
                              </w:rPr>
                              <w:t xml:space="preserve"> federal student aid.</w:t>
                            </w:r>
                          </w:p>
                          <w:p w14:paraId="6157F101" w14:textId="77777777" w:rsidR="00273C60" w:rsidRPr="00273C60" w:rsidRDefault="00273C60" w:rsidP="00273C60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05C5A555" w14:textId="77777777" w:rsidR="00273C60" w:rsidRDefault="001D22FB" w:rsidP="00273C60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 xml:space="preserve">Maron nan boke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jet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bwinbwi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man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jab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income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wot.Ebar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o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ko jet,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dettan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ba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itt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ellab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lollab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bar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koba</w:t>
                            </w:r>
                            <w:proofErr w:type="spellEnd"/>
                            <w:r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5"/>
                                <w:szCs w:val="25"/>
                              </w:rPr>
                              <w:t>waj</w:t>
                            </w:r>
                            <w:proofErr w:type="spellEnd"/>
                            <w:r w:rsidR="007A0AEF" w:rsidRPr="007A0AEF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0A646BEC" w14:textId="77777777" w:rsidR="007A0AEF" w:rsidRPr="00273C60" w:rsidRDefault="007A0AEF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</w:p>
                          <w:p w14:paraId="498CFF7F" w14:textId="77777777" w:rsidR="000C5377" w:rsidRPr="00273C60" w:rsidRDefault="001D22FB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kememej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kanne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nan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FAFSA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="00273C60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WASFA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bareinwto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kanne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bukon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(state)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in bar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jen</w:t>
                            </w:r>
                            <w:proofErr w:type="spellEnd"/>
                            <w:r w:rsidR="007A0AEF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college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bareinwot</w:t>
                            </w:r>
                            <w:proofErr w:type="spellEnd"/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.</w:t>
                            </w:r>
                            <w:r w:rsidR="009B50ED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mol, jet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rejamin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lomnak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iok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kin scholarship ko an (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koba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academic scholarships) nan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renaj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jilikinlok</w:t>
                            </w:r>
                            <w:proofErr w:type="spellEnd"/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FAFSA</w:t>
                            </w:r>
                            <w:r w:rsidR="00273C60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="00273C60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WASFA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41327EE8" w14:textId="77777777" w:rsidR="000C5377" w:rsidRPr="00273C60" w:rsidRDefault="000C5377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</w:p>
                          <w:p w14:paraId="493B66F8" w14:textId="77777777" w:rsidR="006D74C2" w:rsidRDefault="00FA305A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Jab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berre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kin ta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boke.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kanne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pepa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lale</w:t>
                            </w:r>
                            <w:proofErr w:type="spellEnd"/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. 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EJELOK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wonen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kanne</w:t>
                            </w:r>
                            <w:proofErr w:type="spellEnd"/>
                            <w:r w:rsidR="009B50ED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06EA0606" w14:textId="77777777" w:rsidR="007A0AEF" w:rsidRPr="00273C60" w:rsidRDefault="007A0AEF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AD1643" id="Text Box 9" o:spid="_x0000_s1036" type="#_x0000_t202" style="position:absolute;margin-left:1.95pt;margin-top:14.15pt;width:170.8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BtgQIAAGsFAAAOAAAAZHJzL2Uyb0RvYy54bWysVF9v2jAQf5+072D5fYRQSgtqqFgrpklV&#10;Ww2mPhvHLtFsn2cbEvbpd3YSQN1eOu3FPt/97nz/b24brcheOF+BKWg+GFIiDIeyMq8F/b5efrqm&#10;xAdmSqbAiIIehKe3848fbmo7EyPYgiqFI2jE+FltC7oNwc6yzPOt0MwPwAqDQglOs4BP95qVjtVo&#10;XatsNBxOshpcaR1w4T1y71shnSf7UgoenqT0IhBVUPQtpNOlcxPPbH7DZq+O2W3FOzfYP3ihWWXw&#10;06OpexYY2bnqD1O64g48yDDgoDOQsuIixYDR5MM30ay2zIoUCybH22Oa/P8zyx/3z45UZUGnlBim&#10;sURr0QTyGRoyjdmprZ8haGURFhpkY5V7vkdmDLqRTscbwyEoxzwfjrmNxjgyR/lkOhleUMJRNs2v&#10;xuPrlP3spG6dD18EaBKJgjosXsop2z/4gK4gtIfE3wwsK6VSAZUhdUEnF5fDpHCUoIYyEStSK3Rm&#10;Ykit64kKByUiRplvQmIqUgSRkZpQ3ClH9gzbh3EuTEjBJ7uIjiiJTrxHscOfvHqPchtH/zOYcFTW&#10;lQGXon/jdvmjd1m2eEzkWdyRDM2mST2Qp5JE1gbKA1bcQTsx3vJlhVV5YD48M4cjgkXGsQ9PeEgF&#10;mH3oKEq24H79jR/x2LkopaTGkSuo/7ljTlCivhrs6Wk+HscZTY/x5dUIH+5csjmXmJ2+AyxLjgvG&#10;8kRGfFA9KR3oF9wOi/gripjh+HdBQ0/ehXYR4HbhYrFIIJxKy8KDWVkeTccqxZ5bNy/M2a4xA/b0&#10;I/TDyWZv+rPFRk0Di10AWaXmPWW1KwBOdOrpbvvElXH+TqjTjpz/BgAA//8DAFBLAwQUAAYACAAA&#10;ACEANO7EY+EAAAAJAQAADwAAAGRycy9kb3ducmV2LnhtbEyPQU+DQBCF7yb+h82YeLNLoa2ILE1D&#10;0pgYPbT24m1gt0BkZ5HdtuivdzzpcfK+vPdNvp5sL85m9J0jBfNZBMJQ7XRHjYLD2/YuBeEDksbe&#10;kVHwZTysi+urHDPtLrQz531oBJeQz1BBG8KQSenr1lj0MzcY4uzoRouBz7GResQLl9texlG0khY7&#10;4oUWB1O2pv7Yn6yC53L7irsqtul3Xz69HDfD5+F9qdTtzbR5BBHMFP5g+NVndSjYqXIn0l70CpIH&#10;BhXEaQKC42SxXIGomFvcJ3OQRS7/f1D8AAAA//8DAFBLAQItABQABgAIAAAAIQC2gziS/gAAAOEB&#10;AAATAAAAAAAAAAAAAAAAAAAAAABbQ29udGVudF9UeXBlc10ueG1sUEsBAi0AFAAGAAgAAAAhADj9&#10;If/WAAAAlAEAAAsAAAAAAAAAAAAAAAAALwEAAF9yZWxzLy5yZWxzUEsBAi0AFAAGAAgAAAAhAK+u&#10;0G2BAgAAawUAAA4AAAAAAAAAAAAAAAAALgIAAGRycy9lMm9Eb2MueG1sUEsBAi0AFAAGAAgAAAAh&#10;ADTuxGPhAAAACQEAAA8AAAAAAAAAAAAAAAAA2wQAAGRycy9kb3ducmV2LnhtbFBLBQYAAAAABAAE&#10;APMAAADpBQAAAAA=&#10;" filled="f" stroked="f" strokeweight=".5pt">
                <v:textbox>
                  <w:txbxContent>
                    <w:p w14:paraId="17A2A284" w14:textId="231D7C8D" w:rsidR="00C7202C" w:rsidRPr="00273C60" w:rsidRDefault="00515AB5" w:rsidP="00273C60">
                      <w:pPr>
                        <w:pStyle w:val="NoSpacing"/>
                        <w:rPr>
                          <w:rFonts w:eastAsia="Times New Roman"/>
                          <w:sz w:val="25"/>
                          <w:szCs w:val="25"/>
                        </w:rPr>
                      </w:pPr>
                      <w:r w:rsidRPr="003F5263">
                        <w:rPr>
                          <w:rFonts w:ascii="Myriad Pro" w:hAnsi="Myriad Pro"/>
                          <w:b/>
                          <w:color w:val="EA6312" w:themeColor="accent2"/>
                          <w:sz w:val="32"/>
                          <w:szCs w:val="32"/>
                        </w:rPr>
                        <w:t xml:space="preserve">Nan </w:t>
                      </w:r>
                      <w:proofErr w:type="spellStart"/>
                      <w:r w:rsidRPr="003F5263">
                        <w:rPr>
                          <w:rFonts w:ascii="Myriad Pro" w:hAnsi="Myriad Pro"/>
                          <w:b/>
                          <w:color w:val="EA6312" w:themeColor="accent2"/>
                          <w:sz w:val="32"/>
                          <w:szCs w:val="32"/>
                        </w:rPr>
                        <w:t>Bajok</w:t>
                      </w:r>
                      <w:proofErr w:type="spellEnd"/>
                      <w:r w:rsidRPr="003F5263">
                        <w:rPr>
                          <w:b/>
                          <w:color w:val="EA6312" w:themeColor="accent2"/>
                          <w:sz w:val="32"/>
                          <w:szCs w:val="32"/>
                        </w:rPr>
                        <w:t>:</w:t>
                      </w:r>
                      <w:r w:rsidRPr="0075162C">
                        <w:rPr>
                          <w:rFonts w:ascii="Myriad Pro" w:hAnsi="Myriad Pro" w:cs="Arial"/>
                          <w:sz w:val="26"/>
                          <w:szCs w:val="26"/>
                        </w:rPr>
                        <w:t xml:space="preserve"> </w:t>
                      </w:r>
                      <w:r w:rsidR="006D74C2" w:rsidRPr="00273C60">
                        <w:rPr>
                          <w:sz w:val="25"/>
                          <w:szCs w:val="25"/>
                        </w:rPr>
                        <w:t>“…</w:t>
                      </w:r>
                      <w:proofErr w:type="spellStart"/>
                      <w:r w:rsidR="001D7A3F">
                        <w:rPr>
                          <w:sz w:val="25"/>
                          <w:szCs w:val="25"/>
                        </w:rPr>
                        <w:t>Elab</w:t>
                      </w:r>
                      <w:proofErr w:type="spellEnd"/>
                      <w:r w:rsidR="001D7A3F">
                        <w:rPr>
                          <w:sz w:val="25"/>
                          <w:szCs w:val="25"/>
                        </w:rPr>
                        <w:t xml:space="preserve"> am </w:t>
                      </w:r>
                      <w:proofErr w:type="spellStart"/>
                      <w:r w:rsidR="001D7A3F">
                        <w:rPr>
                          <w:sz w:val="25"/>
                          <w:szCs w:val="25"/>
                        </w:rPr>
                        <w:t>koman</w:t>
                      </w:r>
                      <w:proofErr w:type="spellEnd"/>
                      <w:r w:rsidR="001D7A3F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1D7A3F">
                        <w:rPr>
                          <w:sz w:val="25"/>
                          <w:szCs w:val="25"/>
                        </w:rPr>
                        <w:t>Jeen</w:t>
                      </w:r>
                      <w:proofErr w:type="spellEnd"/>
                      <w:r w:rsidR="001D7A3F"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 w:rsidR="001D7A3F">
                        <w:rPr>
                          <w:sz w:val="25"/>
                          <w:szCs w:val="25"/>
                        </w:rPr>
                        <w:t>inem</w:t>
                      </w:r>
                      <w:proofErr w:type="spellEnd"/>
                      <w:r w:rsidR="001D7A3F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1D7A3F">
                        <w:rPr>
                          <w:sz w:val="25"/>
                          <w:szCs w:val="25"/>
                        </w:rPr>
                        <w:t>ajri</w:t>
                      </w:r>
                      <w:proofErr w:type="spellEnd"/>
                      <w:r w:rsidR="001D7A3F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1D7A3F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="001D7A3F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1D7A3F">
                        <w:rPr>
                          <w:sz w:val="25"/>
                          <w:szCs w:val="25"/>
                        </w:rPr>
                        <w:t>jnejuum</w:t>
                      </w:r>
                      <w:proofErr w:type="spellEnd"/>
                      <w:r w:rsidR="001D7A3F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1D7A3F">
                        <w:rPr>
                          <w:sz w:val="25"/>
                          <w:szCs w:val="25"/>
                        </w:rPr>
                        <w:t>ejamin</w:t>
                      </w:r>
                      <w:proofErr w:type="spellEnd"/>
                      <w:r w:rsidR="001D7A3F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1D7A3F">
                        <w:rPr>
                          <w:sz w:val="25"/>
                          <w:szCs w:val="25"/>
                        </w:rPr>
                        <w:t>maron</w:t>
                      </w:r>
                      <w:proofErr w:type="spellEnd"/>
                      <w:r w:rsidR="001D7A3F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1D7A3F">
                        <w:rPr>
                          <w:sz w:val="25"/>
                          <w:szCs w:val="25"/>
                        </w:rPr>
                        <w:t>bok</w:t>
                      </w:r>
                      <w:proofErr w:type="spellEnd"/>
                      <w:r w:rsidR="006D74C2" w:rsidRPr="00273C60">
                        <w:rPr>
                          <w:sz w:val="25"/>
                          <w:szCs w:val="25"/>
                        </w:rPr>
                        <w:t xml:space="preserve"> financial aid.”</w:t>
                      </w:r>
                    </w:p>
                    <w:p w14:paraId="554154E7" w14:textId="77777777" w:rsidR="000E0CED" w:rsidRPr="00273C60" w:rsidRDefault="000E0CED" w:rsidP="00273C60">
                      <w:pPr>
                        <w:pStyle w:val="NoSpacing"/>
                        <w:rPr>
                          <w:rFonts w:cs="Arial"/>
                          <w:sz w:val="25"/>
                          <w:szCs w:val="25"/>
                        </w:rPr>
                      </w:pPr>
                    </w:p>
                    <w:p w14:paraId="46630F8A" w14:textId="3D3FFDD9" w:rsidR="0045478F" w:rsidRPr="00273C60" w:rsidRDefault="00515AB5" w:rsidP="00273C60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MOL EO</w:t>
                      </w:r>
                      <w:r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127A2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D22FB">
                        <w:rPr>
                          <w:sz w:val="25"/>
                          <w:szCs w:val="25"/>
                        </w:rPr>
                        <w:t>Ejelok</w:t>
                      </w:r>
                      <w:proofErr w:type="spellEnd"/>
                      <w:r w:rsidR="001D22F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1D22FB">
                        <w:rPr>
                          <w:sz w:val="25"/>
                          <w:szCs w:val="25"/>
                        </w:rPr>
                        <w:t>jonan</w:t>
                      </w:r>
                      <w:proofErr w:type="spellEnd"/>
                      <w:r w:rsidR="001D22F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1D22FB">
                        <w:rPr>
                          <w:sz w:val="25"/>
                          <w:szCs w:val="25"/>
                        </w:rPr>
                        <w:t>wonen</w:t>
                      </w:r>
                      <w:proofErr w:type="spellEnd"/>
                      <w:r w:rsidR="001D22F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1D22FB">
                        <w:rPr>
                          <w:sz w:val="25"/>
                          <w:szCs w:val="25"/>
                        </w:rPr>
                        <w:t>rejab</w:t>
                      </w:r>
                      <w:proofErr w:type="spellEnd"/>
                      <w:r w:rsidR="001D22FB">
                        <w:rPr>
                          <w:sz w:val="25"/>
                          <w:szCs w:val="25"/>
                        </w:rPr>
                        <w:t xml:space="preserve"> boke nan</w:t>
                      </w:r>
                      <w:r w:rsidR="006D74C2" w:rsidRPr="00273C60">
                        <w:rPr>
                          <w:sz w:val="25"/>
                          <w:szCs w:val="25"/>
                        </w:rPr>
                        <w:t xml:space="preserve"> federal student aid.</w:t>
                      </w:r>
                    </w:p>
                    <w:p w14:paraId="6157F101" w14:textId="77777777" w:rsidR="00273C60" w:rsidRPr="00273C60" w:rsidRDefault="00273C60" w:rsidP="00273C60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05C5A555" w14:textId="77777777" w:rsidR="00273C60" w:rsidRDefault="001D22FB" w:rsidP="00273C60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 xml:space="preserve">Maron nan boke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ma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jet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bwinbwi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e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man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jab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income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wot.Ebar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o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wawi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ko jet,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e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jona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dettan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paamle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ba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itt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o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ellab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>/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lollab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rej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bar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koba</w:t>
                      </w:r>
                      <w:proofErr w:type="spellEnd"/>
                      <w:r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5"/>
                          <w:szCs w:val="25"/>
                        </w:rPr>
                        <w:t>waj</w:t>
                      </w:r>
                      <w:proofErr w:type="spellEnd"/>
                      <w:r w:rsidR="007A0AEF" w:rsidRPr="007A0AEF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0A646BEC" w14:textId="77777777" w:rsidR="007A0AEF" w:rsidRPr="00273C60" w:rsidRDefault="007A0AEF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</w:p>
                    <w:p w14:paraId="498CFF7F" w14:textId="77777777" w:rsidR="000C5377" w:rsidRPr="00273C60" w:rsidRDefault="001D22FB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Im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kememej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lane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ri-jikuul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j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kanne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nan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FAFSA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="00273C60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WASFA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rej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bareinwto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kanne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jiban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jen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bukon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(state)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im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maron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in bar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jen</w:t>
                      </w:r>
                      <w:proofErr w:type="spellEnd"/>
                      <w:r w:rsidR="007A0AEF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college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bareinwot</w:t>
                      </w:r>
                      <w:proofErr w:type="spellEnd"/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>.</w:t>
                      </w:r>
                      <w:r w:rsidR="009B50ED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Ilo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mol, jet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jikuul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rejamin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lomnak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jiban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iok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kin scholarship ko an (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koba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academic scholarships) nan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ien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renaj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jilikinlok</w:t>
                      </w:r>
                      <w:proofErr w:type="spellEnd"/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FAFSA</w:t>
                      </w:r>
                      <w:r w:rsidR="00273C60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="00273C60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WASFA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>.</w:t>
                      </w:r>
                    </w:p>
                    <w:p w14:paraId="41327EE8" w14:textId="77777777" w:rsidR="000C5377" w:rsidRPr="00273C60" w:rsidRDefault="000C5377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</w:p>
                    <w:p w14:paraId="493B66F8" w14:textId="77777777" w:rsidR="006D74C2" w:rsidRDefault="00FA305A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Jab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likit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berre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kin ta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ajri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nejuum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maron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boke.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Koman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bwe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ajri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nejuum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n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kanne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pepa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im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lale</w:t>
                      </w:r>
                      <w:proofErr w:type="spellEnd"/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. 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EJELOK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wonen</w:t>
                      </w:r>
                      <w:proofErr w:type="spellEnd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kanne</w:t>
                      </w:r>
                      <w:proofErr w:type="spellEnd"/>
                      <w:r w:rsidR="009B50ED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>.</w:t>
                      </w:r>
                    </w:p>
                    <w:p w14:paraId="06EA0606" w14:textId="77777777" w:rsidR="007A0AEF" w:rsidRPr="00273C60" w:rsidRDefault="007A0AEF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5FDDC1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7426E50E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3A72D" w14:textId="77777777" w:rsidR="00135C72" w:rsidRDefault="00135C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E59438" w14:textId="77777777" w:rsidR="000208A8" w:rsidRDefault="000208A8" w:rsidP="000208A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1302E20" wp14:editId="506637B9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D07E1BA" w14:textId="77777777" w:rsidR="00C35849" w:rsidRDefault="00C35849" w:rsidP="00C35849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DADB8" w14:textId="77777777" w:rsidR="00135C72" w:rsidRDefault="00135C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51C2FE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04988DAC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CAC048" w14:textId="77777777" w:rsidR="00135C72" w:rsidRDefault="00135C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3BF950" w14:textId="77777777" w:rsidR="00135C72" w:rsidRDefault="00135C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54C3B" w14:textId="77777777" w:rsidR="00135C72" w:rsidRDefault="00135C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E41FC"/>
    <w:multiLevelType w:val="hybridMultilevel"/>
    <w:tmpl w:val="6A92E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65DA0"/>
    <w:multiLevelType w:val="hybridMultilevel"/>
    <w:tmpl w:val="13BC937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E4587D"/>
    <w:multiLevelType w:val="hybridMultilevel"/>
    <w:tmpl w:val="F662B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FE4A15"/>
    <w:multiLevelType w:val="hybridMultilevel"/>
    <w:tmpl w:val="B99C0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B405D"/>
    <w:multiLevelType w:val="hybridMultilevel"/>
    <w:tmpl w:val="BD9A41E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F3135C"/>
    <w:multiLevelType w:val="hybridMultilevel"/>
    <w:tmpl w:val="CDB2C7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278D"/>
    <w:multiLevelType w:val="hybridMultilevel"/>
    <w:tmpl w:val="137495C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1"/>
  </w:num>
  <w:num w:numId="8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sbQwNzG1NDY0MjRU0lEKTi0uzszPAykwrAUAYwRmqywAAAA="/>
  </w:docVars>
  <w:rsids>
    <w:rsidRoot w:val="001B2141"/>
    <w:rsid w:val="000208A8"/>
    <w:rsid w:val="00023E72"/>
    <w:rsid w:val="00051C11"/>
    <w:rsid w:val="00073543"/>
    <w:rsid w:val="00076C3A"/>
    <w:rsid w:val="00095E63"/>
    <w:rsid w:val="000C40B8"/>
    <w:rsid w:val="000C5377"/>
    <w:rsid w:val="000D20E1"/>
    <w:rsid w:val="000E0CED"/>
    <w:rsid w:val="001028F4"/>
    <w:rsid w:val="001252AB"/>
    <w:rsid w:val="00127A25"/>
    <w:rsid w:val="00135C72"/>
    <w:rsid w:val="001733BE"/>
    <w:rsid w:val="001956B9"/>
    <w:rsid w:val="001A6610"/>
    <w:rsid w:val="001B2141"/>
    <w:rsid w:val="001C5D6A"/>
    <w:rsid w:val="001D16DC"/>
    <w:rsid w:val="001D22FB"/>
    <w:rsid w:val="001D41E3"/>
    <w:rsid w:val="001D5F2E"/>
    <w:rsid w:val="001D7A3F"/>
    <w:rsid w:val="001F4641"/>
    <w:rsid w:val="0022525F"/>
    <w:rsid w:val="00254EFC"/>
    <w:rsid w:val="00270999"/>
    <w:rsid w:val="0027198B"/>
    <w:rsid w:val="00273C60"/>
    <w:rsid w:val="00275C50"/>
    <w:rsid w:val="00287F5E"/>
    <w:rsid w:val="00370512"/>
    <w:rsid w:val="003A596D"/>
    <w:rsid w:val="003E771B"/>
    <w:rsid w:val="00406591"/>
    <w:rsid w:val="00414D69"/>
    <w:rsid w:val="00436814"/>
    <w:rsid w:val="0045478F"/>
    <w:rsid w:val="0047425E"/>
    <w:rsid w:val="004D131D"/>
    <w:rsid w:val="00515AB5"/>
    <w:rsid w:val="005326F5"/>
    <w:rsid w:val="00532A29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A562D"/>
    <w:rsid w:val="006D74C2"/>
    <w:rsid w:val="006F45EA"/>
    <w:rsid w:val="0070210A"/>
    <w:rsid w:val="00761661"/>
    <w:rsid w:val="00781C88"/>
    <w:rsid w:val="00784F1D"/>
    <w:rsid w:val="00790717"/>
    <w:rsid w:val="007A0AEF"/>
    <w:rsid w:val="007D73D5"/>
    <w:rsid w:val="007E0452"/>
    <w:rsid w:val="008110A7"/>
    <w:rsid w:val="00841577"/>
    <w:rsid w:val="00854BA0"/>
    <w:rsid w:val="00862933"/>
    <w:rsid w:val="00874387"/>
    <w:rsid w:val="008916E0"/>
    <w:rsid w:val="008A4FE5"/>
    <w:rsid w:val="008F484C"/>
    <w:rsid w:val="00940823"/>
    <w:rsid w:val="00972CAE"/>
    <w:rsid w:val="00980FFC"/>
    <w:rsid w:val="00981E73"/>
    <w:rsid w:val="009909CD"/>
    <w:rsid w:val="009B09EE"/>
    <w:rsid w:val="009B4D70"/>
    <w:rsid w:val="009B50ED"/>
    <w:rsid w:val="009C6715"/>
    <w:rsid w:val="009E0635"/>
    <w:rsid w:val="00A13047"/>
    <w:rsid w:val="00A25076"/>
    <w:rsid w:val="00A50BE6"/>
    <w:rsid w:val="00A51106"/>
    <w:rsid w:val="00A924DC"/>
    <w:rsid w:val="00AC67ED"/>
    <w:rsid w:val="00AF5A08"/>
    <w:rsid w:val="00B044CD"/>
    <w:rsid w:val="00B50A83"/>
    <w:rsid w:val="00B53C93"/>
    <w:rsid w:val="00B646B2"/>
    <w:rsid w:val="00B84392"/>
    <w:rsid w:val="00B91A1C"/>
    <w:rsid w:val="00BD3320"/>
    <w:rsid w:val="00BD33E4"/>
    <w:rsid w:val="00BF154F"/>
    <w:rsid w:val="00C124B0"/>
    <w:rsid w:val="00C1732E"/>
    <w:rsid w:val="00C24CB5"/>
    <w:rsid w:val="00C35849"/>
    <w:rsid w:val="00C61BBA"/>
    <w:rsid w:val="00C64984"/>
    <w:rsid w:val="00C7202C"/>
    <w:rsid w:val="00C91747"/>
    <w:rsid w:val="00CA36F6"/>
    <w:rsid w:val="00CD2DEC"/>
    <w:rsid w:val="00CE5BCB"/>
    <w:rsid w:val="00CF1D50"/>
    <w:rsid w:val="00CF3610"/>
    <w:rsid w:val="00D14F9D"/>
    <w:rsid w:val="00D257AF"/>
    <w:rsid w:val="00D321C2"/>
    <w:rsid w:val="00D85182"/>
    <w:rsid w:val="00DD76C7"/>
    <w:rsid w:val="00DE3C76"/>
    <w:rsid w:val="00DE4EC4"/>
    <w:rsid w:val="00E1055A"/>
    <w:rsid w:val="00E14047"/>
    <w:rsid w:val="00E36BF6"/>
    <w:rsid w:val="00E64301"/>
    <w:rsid w:val="00E84E9D"/>
    <w:rsid w:val="00F010F1"/>
    <w:rsid w:val="00F35BE3"/>
    <w:rsid w:val="00F40A18"/>
    <w:rsid w:val="00F56DB3"/>
    <w:rsid w:val="00F95852"/>
    <w:rsid w:val="00FA305A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E5825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5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find-colleges/campus-visit-guide/campus-visit-checklist" TargetMode="External"/><Relationship Id="rId18" Type="http://schemas.openxmlformats.org/officeDocument/2006/relationships/hyperlink" Target="http://thewashboard.org/login.aspx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find-colleges/campus-visit-guide/campus-visit-checklist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find-colleges/campus-visit-guide/campus-visit-checklist" TargetMode="External"/><Relationship Id="rId17" Type="http://schemas.openxmlformats.org/officeDocument/2006/relationships/hyperlink" Target="https://bigfuture.collegeboard.org/find-colleges/campus-visit-guide/campus-visit-checklist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get-started/inside-the-classroom/summer-learning-programs-what-why-and-how" TargetMode="External"/><Relationship Id="rId20" Type="http://schemas.openxmlformats.org/officeDocument/2006/relationships/hyperlink" Target="https://bigfuture.collegeboard.org/get-started/inside-the-classroom/summer-learning-programs-what-why-and-how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find-colleges/how-to-find-your-college-fit/college-fair-checklist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find-colleges/how-to-find-your-college-fit/college-fair-checklis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/login.aspx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AA93B72048F4B9EBA7B3B719CC7A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3DB7B-00E4-4D86-B818-1FDFEFF0D199}"/>
      </w:docPartPr>
      <w:docPartBody>
        <w:p w:rsidR="00D678EB" w:rsidRDefault="00775295" w:rsidP="00775295">
          <w:pPr>
            <w:pStyle w:val="3AA93B72048F4B9EBA7B3B719CC7A92E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8F3BB6F1878C47A7AB553B8F3CE9B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11AD2-C744-4630-A2EF-E34F568D5B99}"/>
      </w:docPartPr>
      <w:docPartBody>
        <w:p w:rsidR="00D678EB" w:rsidRDefault="00775295" w:rsidP="00775295">
          <w:pPr>
            <w:pStyle w:val="8F3BB6F1878C47A7AB553B8F3CE9B7FE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CB4BCED5A8AD42A994CCB4B791EDB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B02D8-1386-41AF-970F-A80D96BA8568}"/>
      </w:docPartPr>
      <w:docPartBody>
        <w:p w:rsidR="00D678EB" w:rsidRDefault="00775295" w:rsidP="00775295">
          <w:pPr>
            <w:pStyle w:val="CB4BCED5A8AD42A994CCB4B791EDB5FB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034D604D8CAB416AA9B9EDE98DFD3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1B0AC-4C94-44AB-98B3-210C6CDC583D}"/>
      </w:docPartPr>
      <w:docPartBody>
        <w:p w:rsidR="00D678EB" w:rsidRDefault="00775295" w:rsidP="00775295">
          <w:pPr>
            <w:pStyle w:val="034D604D8CAB416AA9B9EDE98DFD377C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775295"/>
    <w:rsid w:val="008B0559"/>
    <w:rsid w:val="008C7997"/>
    <w:rsid w:val="00A31BA8"/>
    <w:rsid w:val="00A523FA"/>
    <w:rsid w:val="00BD4B9E"/>
    <w:rsid w:val="00D67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5295"/>
    <w:rPr>
      <w:color w:val="808080"/>
    </w:rPr>
  </w:style>
  <w:style w:type="paragraph" w:customStyle="1" w:styleId="3AA93B72048F4B9EBA7B3B719CC7A92E">
    <w:name w:val="3AA93B72048F4B9EBA7B3B719CC7A92E"/>
    <w:rsid w:val="00775295"/>
  </w:style>
  <w:style w:type="paragraph" w:customStyle="1" w:styleId="8F3BB6F1878C47A7AB553B8F3CE9B7FE">
    <w:name w:val="8F3BB6F1878C47A7AB553B8F3CE9B7FE"/>
    <w:rsid w:val="00775295"/>
  </w:style>
  <w:style w:type="paragraph" w:customStyle="1" w:styleId="CB4BCED5A8AD42A994CCB4B791EDB5FB">
    <w:name w:val="CB4BCED5A8AD42A994CCB4B791EDB5FB"/>
    <w:rsid w:val="00775295"/>
  </w:style>
  <w:style w:type="paragraph" w:customStyle="1" w:styleId="034D604D8CAB416AA9B9EDE98DFD377C">
    <w:name w:val="034D604D8CAB416AA9B9EDE98DFD377C"/>
    <w:rsid w:val="007752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2F73783-C78C-4F07-890C-CA875344F8C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5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6</cp:revision>
  <cp:lastPrinted>2015-05-28T22:43:00Z</cp:lastPrinted>
  <dcterms:created xsi:type="dcterms:W3CDTF">2018-07-03T15:03:00Z</dcterms:created>
  <dcterms:modified xsi:type="dcterms:W3CDTF">2021-11-22T10:1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